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4E97FD" w14:textId="7958D123" w:rsidR="00737E69" w:rsidRDefault="00737E69" w:rsidP="00FE5EA9">
      <w:pPr>
        <w:pStyle w:val="BodyText"/>
        <w:ind w:left="114"/>
        <w:jc w:val="center"/>
        <w:rPr>
          <w:rFonts w:ascii="Times New Roman"/>
          <w:sz w:val="20"/>
        </w:rPr>
      </w:pPr>
    </w:p>
    <w:p w14:paraId="6C2992AF" w14:textId="77777777" w:rsidR="00737E69" w:rsidRDefault="00737E69">
      <w:pPr>
        <w:pStyle w:val="BodyText"/>
        <w:spacing w:before="10"/>
        <w:rPr>
          <w:rFonts w:ascii="Times New Roman"/>
          <w:sz w:val="27"/>
        </w:rPr>
      </w:pPr>
    </w:p>
    <w:p w14:paraId="3C47C493" w14:textId="24159ACA" w:rsidR="00737E69" w:rsidRDefault="003B6656">
      <w:pPr>
        <w:pStyle w:val="Heading1"/>
        <w:spacing w:before="93"/>
      </w:pPr>
      <w:r>
        <w:t>APPLICATION FORM</w:t>
      </w:r>
    </w:p>
    <w:p w14:paraId="25338780" w14:textId="77777777" w:rsidR="00737E69" w:rsidRDefault="00737E69">
      <w:pPr>
        <w:pStyle w:val="BodyText"/>
        <w:spacing w:before="10"/>
        <w:rPr>
          <w:b/>
          <w:sz w:val="20"/>
        </w:rPr>
      </w:pPr>
    </w:p>
    <w:p w14:paraId="44E1F571" w14:textId="4F790631" w:rsidR="00737E69" w:rsidRDefault="003B6656" w:rsidP="00B7128C">
      <w:pPr>
        <w:pStyle w:val="ListParagraph"/>
        <w:tabs>
          <w:tab w:val="left" w:pos="641"/>
        </w:tabs>
        <w:ind w:left="640" w:right="217" w:firstLine="0"/>
        <w:rPr>
          <w:sz w:val="24"/>
        </w:rPr>
      </w:pPr>
      <w:r>
        <w:rPr>
          <w:sz w:val="24"/>
        </w:rPr>
        <w:t xml:space="preserve">Accuracy is vital for all the answers below. The completed form should be returned to the </w:t>
      </w:r>
      <w:r w:rsidR="00792E65">
        <w:rPr>
          <w:sz w:val="24"/>
        </w:rPr>
        <w:t>email</w:t>
      </w:r>
      <w:r>
        <w:rPr>
          <w:sz w:val="24"/>
        </w:rPr>
        <w:t xml:space="preserve"> </w:t>
      </w:r>
      <w:r w:rsidR="00CA3C2E">
        <w:rPr>
          <w:sz w:val="24"/>
        </w:rPr>
        <w:t>address</w:t>
      </w:r>
      <w:r w:rsidR="00794897">
        <w:rPr>
          <w:sz w:val="24"/>
        </w:rPr>
        <w:t>.</w:t>
      </w:r>
    </w:p>
    <w:p w14:paraId="2B91D5E1" w14:textId="77777777" w:rsidR="00737E69" w:rsidRDefault="00737E69">
      <w:pPr>
        <w:pStyle w:val="BodyText"/>
      </w:pPr>
    </w:p>
    <w:p w14:paraId="14C6ECD0" w14:textId="77777777" w:rsidR="00737E69" w:rsidRDefault="003B6656" w:rsidP="00B7128C">
      <w:pPr>
        <w:pStyle w:val="ListParagraph"/>
        <w:tabs>
          <w:tab w:val="left" w:pos="641"/>
        </w:tabs>
        <w:spacing w:before="1"/>
        <w:ind w:left="640" w:firstLine="0"/>
        <w:rPr>
          <w:sz w:val="24"/>
        </w:rPr>
      </w:pPr>
      <w:r>
        <w:rPr>
          <w:sz w:val="24"/>
        </w:rPr>
        <w:t>To aid accuracy please PRINT</w:t>
      </w:r>
      <w:r>
        <w:rPr>
          <w:spacing w:val="-6"/>
          <w:sz w:val="24"/>
        </w:rPr>
        <w:t xml:space="preserve"> </w:t>
      </w:r>
      <w:r>
        <w:rPr>
          <w:sz w:val="24"/>
        </w:rPr>
        <w:t>answers.</w:t>
      </w:r>
    </w:p>
    <w:p w14:paraId="2E779366" w14:textId="77777777" w:rsidR="00737E69" w:rsidRDefault="00737E69">
      <w:pPr>
        <w:pStyle w:val="BodyText"/>
        <w:spacing w:before="11"/>
        <w:rPr>
          <w:sz w:val="23"/>
        </w:rPr>
      </w:pPr>
    </w:p>
    <w:p w14:paraId="3C5E6D7F" w14:textId="77777777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right="225"/>
        <w:rPr>
          <w:sz w:val="24"/>
        </w:rPr>
      </w:pPr>
      <w:r>
        <w:rPr>
          <w:sz w:val="24"/>
        </w:rPr>
        <w:t>Details of person to whom the housing inspection report letter should be sent (</w:t>
      </w:r>
      <w:proofErr w:type="spellStart"/>
      <w:r>
        <w:rPr>
          <w:sz w:val="24"/>
        </w:rPr>
        <w:t>ie</w:t>
      </w:r>
      <w:proofErr w:type="spellEnd"/>
      <w:r>
        <w:rPr>
          <w:sz w:val="24"/>
        </w:rPr>
        <w:t xml:space="preserve"> “the</w:t>
      </w:r>
      <w:r>
        <w:rPr>
          <w:spacing w:val="-1"/>
          <w:sz w:val="24"/>
        </w:rPr>
        <w:t xml:space="preserve"> </w:t>
      </w:r>
      <w:r>
        <w:rPr>
          <w:sz w:val="24"/>
        </w:rPr>
        <w:t>sponsor”</w:t>
      </w:r>
      <w:proofErr w:type="gramStart"/>
      <w:r>
        <w:rPr>
          <w:sz w:val="24"/>
        </w:rPr>
        <w:t>):-</w:t>
      </w:r>
      <w:proofErr w:type="gramEnd"/>
    </w:p>
    <w:p w14:paraId="0D9B78E2" w14:textId="77777777" w:rsidR="00737E69" w:rsidRDefault="00737E69">
      <w:pPr>
        <w:pStyle w:val="BodyText"/>
      </w:pPr>
    </w:p>
    <w:p w14:paraId="20791E1E" w14:textId="77777777" w:rsidR="00737E69" w:rsidRDefault="003B6656">
      <w:pPr>
        <w:pStyle w:val="BodyText"/>
        <w:ind w:left="1000"/>
      </w:pPr>
      <w:r>
        <w:rPr>
          <w:spacing w:val="-1"/>
        </w:rPr>
        <w:t>NAME</w:t>
      </w:r>
      <w:proofErr w:type="gramStart"/>
      <w:r>
        <w:rPr>
          <w:spacing w:val="-1"/>
        </w:rPr>
        <w:t xml:space="preserve">: </w:t>
      </w:r>
      <w:r>
        <w:rPr>
          <w:spacing w:val="14"/>
        </w:rPr>
        <w:t xml:space="preserve"> </w:t>
      </w:r>
      <w:r>
        <w:rPr>
          <w:spacing w:val="-1"/>
        </w:rPr>
        <w:t>...</w:t>
      </w:r>
      <w:proofErr w:type="gramEnd"/>
      <w:r>
        <w:rPr>
          <w:spacing w:val="-1"/>
        </w:rPr>
        <w:t>.............................................................................................................................</w:t>
      </w:r>
    </w:p>
    <w:p w14:paraId="61851839" w14:textId="77777777" w:rsidR="00737E69" w:rsidRDefault="00737E69">
      <w:pPr>
        <w:pStyle w:val="BodyText"/>
      </w:pPr>
    </w:p>
    <w:p w14:paraId="49FF2CCE" w14:textId="77777777" w:rsidR="00737E69" w:rsidRDefault="003B6656">
      <w:pPr>
        <w:pStyle w:val="BodyText"/>
        <w:ind w:left="1000"/>
      </w:pPr>
      <w:r>
        <w:rPr>
          <w:spacing w:val="-1"/>
        </w:rPr>
        <w:t>ADDRESS:</w:t>
      </w:r>
      <w:r>
        <w:rPr>
          <w:spacing w:val="-38"/>
        </w:rPr>
        <w:t xml:space="preserve"> </w:t>
      </w:r>
      <w:r>
        <w:t>.........................................................................................................................</w:t>
      </w:r>
    </w:p>
    <w:p w14:paraId="5D66BC77" w14:textId="77777777" w:rsidR="00737E69" w:rsidRDefault="00737E69">
      <w:pPr>
        <w:pStyle w:val="BodyText"/>
      </w:pPr>
    </w:p>
    <w:p w14:paraId="49591512" w14:textId="77777777" w:rsidR="00737E69" w:rsidRDefault="003B6656">
      <w:pPr>
        <w:pStyle w:val="BodyText"/>
        <w:ind w:left="1000"/>
      </w:pPr>
      <w:r>
        <w:t>.......................................................................................................................................</w:t>
      </w:r>
      <w:proofErr w:type="gramStart"/>
      <w:r>
        <w:t>.....</w:t>
      </w:r>
      <w:proofErr w:type="gramEnd"/>
    </w:p>
    <w:p w14:paraId="798A2655" w14:textId="77777777" w:rsidR="00737E69" w:rsidRDefault="00737E69">
      <w:pPr>
        <w:pStyle w:val="BodyText"/>
        <w:spacing w:before="1"/>
      </w:pPr>
    </w:p>
    <w:p w14:paraId="43ED8011" w14:textId="77777777" w:rsidR="00737E69" w:rsidRDefault="003B6656">
      <w:pPr>
        <w:pStyle w:val="BodyText"/>
        <w:tabs>
          <w:tab w:val="left" w:pos="2147"/>
        </w:tabs>
        <w:ind w:left="1000"/>
      </w:pPr>
      <w:r>
        <w:t>TEL</w:t>
      </w:r>
      <w:r>
        <w:rPr>
          <w:spacing w:val="-1"/>
        </w:rPr>
        <w:t xml:space="preserve"> </w:t>
      </w:r>
      <w:r>
        <w:t>NO:</w:t>
      </w:r>
      <w:r>
        <w:tab/>
        <w:t>...........................................................................................................................</w:t>
      </w:r>
    </w:p>
    <w:p w14:paraId="0956E951" w14:textId="77777777" w:rsidR="005E51CC" w:rsidRDefault="005E51CC" w:rsidP="005E51CC">
      <w:pPr>
        <w:tabs>
          <w:tab w:val="left" w:pos="1001"/>
        </w:tabs>
        <w:rPr>
          <w:sz w:val="24"/>
        </w:rPr>
      </w:pPr>
    </w:p>
    <w:p w14:paraId="6641736F" w14:textId="77777777" w:rsidR="005E51CC" w:rsidRPr="005E51CC" w:rsidRDefault="005E51CC" w:rsidP="005E51CC">
      <w:pPr>
        <w:tabs>
          <w:tab w:val="left" w:pos="1001"/>
        </w:tabs>
        <w:rPr>
          <w:sz w:val="24"/>
        </w:rPr>
      </w:pPr>
    </w:p>
    <w:p w14:paraId="77F64D33" w14:textId="77777777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hanging="361"/>
        <w:rPr>
          <w:sz w:val="24"/>
        </w:rPr>
      </w:pPr>
      <w:r>
        <w:rPr>
          <w:sz w:val="24"/>
        </w:rPr>
        <w:t>Details of proposed</w:t>
      </w:r>
      <w:r>
        <w:rPr>
          <w:spacing w:val="-3"/>
          <w:sz w:val="24"/>
        </w:rPr>
        <w:t xml:space="preserve"> </w:t>
      </w:r>
      <w:r>
        <w:rPr>
          <w:sz w:val="24"/>
        </w:rPr>
        <w:t>immigrant(s</w:t>
      </w:r>
      <w:proofErr w:type="gramStart"/>
      <w:r>
        <w:rPr>
          <w:sz w:val="24"/>
        </w:rPr>
        <w:t>):-</w:t>
      </w:r>
      <w:proofErr w:type="gramEnd"/>
    </w:p>
    <w:p w14:paraId="3EFCA29A" w14:textId="77777777" w:rsidR="00737E69" w:rsidRDefault="00737E69">
      <w:pPr>
        <w:pStyle w:val="BodyText"/>
        <w:spacing w:before="4"/>
      </w:pPr>
    </w:p>
    <w:tbl>
      <w:tblPr>
        <w:tblW w:w="0" w:type="auto"/>
        <w:tblInd w:w="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06"/>
        <w:gridCol w:w="1139"/>
        <w:gridCol w:w="1860"/>
      </w:tblGrid>
      <w:tr w:rsidR="00737E69" w14:paraId="7BC3C017" w14:textId="77777777" w:rsidTr="00BE36FF">
        <w:trPr>
          <w:trHeight w:val="515"/>
        </w:trPr>
        <w:tc>
          <w:tcPr>
            <w:tcW w:w="6606" w:type="dxa"/>
          </w:tcPr>
          <w:p w14:paraId="7CF6B832" w14:textId="77777777" w:rsidR="00737E69" w:rsidRDefault="003B6656">
            <w:pPr>
              <w:pStyle w:val="TableParagraph"/>
              <w:spacing w:line="271" w:lineRule="exact"/>
              <w:ind w:left="2934" w:right="2928"/>
              <w:jc w:val="center"/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1139" w:type="dxa"/>
          </w:tcPr>
          <w:p w14:paraId="20055698" w14:textId="77777777" w:rsidR="00737E69" w:rsidRDefault="00592E9E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>D.</w:t>
            </w:r>
            <w:proofErr w:type="gramStart"/>
            <w:r>
              <w:rPr>
                <w:sz w:val="24"/>
              </w:rPr>
              <w:t>O.B</w:t>
            </w:r>
            <w:proofErr w:type="gramEnd"/>
          </w:p>
        </w:tc>
        <w:tc>
          <w:tcPr>
            <w:tcW w:w="1860" w:type="dxa"/>
          </w:tcPr>
          <w:p w14:paraId="07D7C596" w14:textId="77777777" w:rsidR="00737E69" w:rsidRDefault="003B6656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>MALE/FEMALE</w:t>
            </w:r>
          </w:p>
        </w:tc>
      </w:tr>
      <w:tr w:rsidR="00737E69" w14:paraId="59AC0797" w14:textId="77777777" w:rsidTr="005E51CC">
        <w:trPr>
          <w:trHeight w:val="843"/>
        </w:trPr>
        <w:tc>
          <w:tcPr>
            <w:tcW w:w="6606" w:type="dxa"/>
          </w:tcPr>
          <w:p w14:paraId="1FAD1FD4" w14:textId="77777777" w:rsidR="00737E69" w:rsidRDefault="00737E69" w:rsidP="000B6382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139" w:type="dxa"/>
          </w:tcPr>
          <w:p w14:paraId="4FAACA07" w14:textId="77777777" w:rsidR="00737E69" w:rsidRDefault="00737E69" w:rsidP="00BE36FF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6615495B" w14:textId="77777777" w:rsidR="00737E69" w:rsidRDefault="00737E69" w:rsidP="000B6382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37E69" w14:paraId="42055584" w14:textId="77777777" w:rsidTr="005E51CC">
        <w:trPr>
          <w:trHeight w:val="841"/>
        </w:trPr>
        <w:tc>
          <w:tcPr>
            <w:tcW w:w="6606" w:type="dxa"/>
          </w:tcPr>
          <w:p w14:paraId="37AC1C66" w14:textId="77777777" w:rsidR="00737E69" w:rsidRDefault="00737E69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9" w:type="dxa"/>
          </w:tcPr>
          <w:p w14:paraId="60CA4826" w14:textId="77777777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4B3EC481" w14:textId="77777777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37E69" w14:paraId="335C3EB5" w14:textId="77777777" w:rsidTr="005E51CC">
        <w:trPr>
          <w:trHeight w:val="697"/>
        </w:trPr>
        <w:tc>
          <w:tcPr>
            <w:tcW w:w="6606" w:type="dxa"/>
          </w:tcPr>
          <w:p w14:paraId="61AE7BD2" w14:textId="77777777" w:rsidR="00737E69" w:rsidRDefault="00737E69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9" w:type="dxa"/>
          </w:tcPr>
          <w:p w14:paraId="7DD12371" w14:textId="77777777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5B49A56D" w14:textId="77777777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74DE861C" w14:textId="77777777" w:rsidR="00737E69" w:rsidRDefault="00737E69">
      <w:pPr>
        <w:pStyle w:val="BodyText"/>
        <w:spacing w:before="7"/>
        <w:rPr>
          <w:sz w:val="23"/>
        </w:rPr>
      </w:pPr>
    </w:p>
    <w:p w14:paraId="17CBD0A4" w14:textId="77777777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hanging="361"/>
        <w:rPr>
          <w:sz w:val="24"/>
        </w:rPr>
      </w:pPr>
      <w:r>
        <w:rPr>
          <w:sz w:val="24"/>
        </w:rPr>
        <w:t>What relation are proposed immigrant(s) to “the</w:t>
      </w:r>
      <w:r>
        <w:rPr>
          <w:spacing w:val="-8"/>
          <w:sz w:val="24"/>
        </w:rPr>
        <w:t xml:space="preserve"> </w:t>
      </w:r>
      <w:r>
        <w:rPr>
          <w:sz w:val="24"/>
        </w:rPr>
        <w:t>sponsor”:</w:t>
      </w:r>
    </w:p>
    <w:p w14:paraId="010FEFC9" w14:textId="77777777" w:rsidR="00737E69" w:rsidRDefault="00737E69">
      <w:pPr>
        <w:pStyle w:val="BodyText"/>
      </w:pPr>
    </w:p>
    <w:p w14:paraId="5B6E9B14" w14:textId="77777777" w:rsidR="00737E69" w:rsidRDefault="003B6656">
      <w:pPr>
        <w:pStyle w:val="BodyText"/>
        <w:ind w:left="1000"/>
      </w:pPr>
      <w:r>
        <w:t>.......................................................................................................................................</w:t>
      </w:r>
      <w:proofErr w:type="gramStart"/>
      <w:r>
        <w:t>.....</w:t>
      </w:r>
      <w:proofErr w:type="gramEnd"/>
    </w:p>
    <w:p w14:paraId="3D403CC9" w14:textId="77777777" w:rsidR="00DA31F8" w:rsidRDefault="00DA31F8">
      <w:pPr>
        <w:pStyle w:val="BodyText"/>
        <w:ind w:left="1000"/>
      </w:pPr>
    </w:p>
    <w:p w14:paraId="6468CD40" w14:textId="77777777" w:rsidR="00DA31F8" w:rsidRDefault="00DA31F8" w:rsidP="00DA31F8">
      <w:pPr>
        <w:pStyle w:val="BodyText"/>
        <w:numPr>
          <w:ilvl w:val="1"/>
          <w:numId w:val="1"/>
        </w:numPr>
      </w:pPr>
      <w:r>
        <w:t>What country is the immigrant coming from</w:t>
      </w:r>
      <w:r w:rsidR="00F459FD">
        <w:t xml:space="preserve"> &amp; type of visa application?</w:t>
      </w:r>
    </w:p>
    <w:p w14:paraId="2396EF1C" w14:textId="77777777" w:rsidR="00DA31F8" w:rsidRDefault="00DA31F8" w:rsidP="00DA31F8">
      <w:pPr>
        <w:pStyle w:val="BodyText"/>
        <w:ind w:left="1000"/>
      </w:pPr>
    </w:p>
    <w:p w14:paraId="705FDD5C" w14:textId="77777777" w:rsidR="00DA31F8" w:rsidRDefault="00DA31F8">
      <w:pPr>
        <w:pStyle w:val="BodyText"/>
        <w:ind w:left="1000"/>
      </w:pPr>
    </w:p>
    <w:p w14:paraId="28BC0A9C" w14:textId="77777777" w:rsidR="00737E69" w:rsidRDefault="00737E69">
      <w:pPr>
        <w:pStyle w:val="BodyText"/>
      </w:pPr>
    </w:p>
    <w:p w14:paraId="50EFC3A2" w14:textId="77777777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hanging="361"/>
        <w:rPr>
          <w:sz w:val="24"/>
        </w:rPr>
      </w:pPr>
      <w:r>
        <w:rPr>
          <w:sz w:val="24"/>
        </w:rPr>
        <w:t>(a) FULL ADDRESS of property to be</w:t>
      </w:r>
      <w:r>
        <w:rPr>
          <w:spacing w:val="-8"/>
          <w:sz w:val="24"/>
        </w:rPr>
        <w:t xml:space="preserve"> </w:t>
      </w:r>
      <w:r>
        <w:rPr>
          <w:sz w:val="24"/>
        </w:rPr>
        <w:t>inspected:</w:t>
      </w:r>
    </w:p>
    <w:p w14:paraId="19310A33" w14:textId="77777777" w:rsidR="00737E69" w:rsidRDefault="00737E69">
      <w:pPr>
        <w:pStyle w:val="BodyText"/>
      </w:pPr>
    </w:p>
    <w:p w14:paraId="09611308" w14:textId="77777777" w:rsidR="00737E69" w:rsidRDefault="003B6656">
      <w:pPr>
        <w:pStyle w:val="BodyText"/>
        <w:ind w:left="1000"/>
      </w:pPr>
      <w:r>
        <w:t>...........................................................................................................................................</w:t>
      </w:r>
    </w:p>
    <w:p w14:paraId="6C23DED7" w14:textId="77777777" w:rsidR="00737E69" w:rsidRDefault="00737E69">
      <w:pPr>
        <w:pStyle w:val="BodyText"/>
      </w:pPr>
    </w:p>
    <w:p w14:paraId="30C6896B" w14:textId="768D9AFA" w:rsidR="00737E69" w:rsidRDefault="003B6656" w:rsidP="00BE2FC9">
      <w:pPr>
        <w:pStyle w:val="BodyText"/>
        <w:ind w:left="1000"/>
        <w:sectPr w:rsidR="00737E69" w:rsidSect="00FE5EA9">
          <w:headerReference w:type="default" r:id="rId7"/>
          <w:type w:val="continuous"/>
          <w:pgSz w:w="11910" w:h="16840"/>
          <w:pgMar w:top="284" w:right="500" w:bottom="280" w:left="800" w:header="720" w:footer="720" w:gutter="0"/>
          <w:cols w:space="720"/>
        </w:sectPr>
      </w:pPr>
      <w:r>
        <w:t>...........................................................................................................................................</w:t>
      </w:r>
    </w:p>
    <w:p w14:paraId="5C122C48" w14:textId="77777777" w:rsidR="00BE2FC9" w:rsidRDefault="00BE2FC9" w:rsidP="00BE2FC9">
      <w:pPr>
        <w:pStyle w:val="BodyText"/>
        <w:spacing w:before="73"/>
      </w:pPr>
    </w:p>
    <w:p w14:paraId="4B92ADA1" w14:textId="212D25DC" w:rsidR="00737E69" w:rsidRDefault="003B6656">
      <w:pPr>
        <w:pStyle w:val="BodyText"/>
        <w:spacing w:before="73"/>
        <w:ind w:left="1000"/>
      </w:pPr>
      <w:r>
        <w:t xml:space="preserve">(b) Who will live </w:t>
      </w:r>
      <w:proofErr w:type="gramStart"/>
      <w:r>
        <w:t>at</w:t>
      </w:r>
      <w:proofErr w:type="gramEnd"/>
      <w:r>
        <w:t xml:space="preserve"> this property? (NB include the proposed immigrant(s) in this list)</w:t>
      </w:r>
    </w:p>
    <w:p w14:paraId="551BD892" w14:textId="77777777" w:rsidR="00737E69" w:rsidRDefault="00737E69">
      <w:pPr>
        <w:pStyle w:val="BodyText"/>
        <w:spacing w:before="4"/>
      </w:pPr>
    </w:p>
    <w:tbl>
      <w:tblPr>
        <w:tblW w:w="0" w:type="auto"/>
        <w:tblInd w:w="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1"/>
        <w:gridCol w:w="1134"/>
        <w:gridCol w:w="1860"/>
      </w:tblGrid>
      <w:tr w:rsidR="00737E69" w14:paraId="128D861C" w14:textId="77777777" w:rsidTr="006C0914">
        <w:trPr>
          <w:trHeight w:val="515"/>
        </w:trPr>
        <w:tc>
          <w:tcPr>
            <w:tcW w:w="6611" w:type="dxa"/>
          </w:tcPr>
          <w:p w14:paraId="28504623" w14:textId="77777777" w:rsidR="00737E69" w:rsidRDefault="003B6656">
            <w:pPr>
              <w:pStyle w:val="TableParagraph"/>
              <w:spacing w:line="272" w:lineRule="exact"/>
              <w:ind w:left="2934" w:right="2928"/>
              <w:jc w:val="center"/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1134" w:type="dxa"/>
          </w:tcPr>
          <w:p w14:paraId="2A9F722D" w14:textId="77777777" w:rsidR="00737E69" w:rsidRDefault="00592E9E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D.</w:t>
            </w:r>
            <w:proofErr w:type="gramStart"/>
            <w:r>
              <w:rPr>
                <w:sz w:val="24"/>
              </w:rPr>
              <w:t>O.B</w:t>
            </w:r>
            <w:proofErr w:type="gramEnd"/>
          </w:p>
        </w:tc>
        <w:tc>
          <w:tcPr>
            <w:tcW w:w="1860" w:type="dxa"/>
          </w:tcPr>
          <w:p w14:paraId="41EBEA6F" w14:textId="77777777" w:rsidR="00737E69" w:rsidRDefault="003B6656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MALE/FEMALE</w:t>
            </w:r>
          </w:p>
        </w:tc>
      </w:tr>
      <w:tr w:rsidR="00737E69" w14:paraId="3C746240" w14:textId="77777777" w:rsidTr="006C0914">
        <w:trPr>
          <w:trHeight w:val="1031"/>
        </w:trPr>
        <w:tc>
          <w:tcPr>
            <w:tcW w:w="6611" w:type="dxa"/>
          </w:tcPr>
          <w:p w14:paraId="5A5E9538" w14:textId="77777777" w:rsidR="00737E69" w:rsidRDefault="00737E69" w:rsidP="009E78C5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134" w:type="dxa"/>
          </w:tcPr>
          <w:p w14:paraId="798F7642" w14:textId="77777777" w:rsidR="00737E69" w:rsidRDefault="00737E69" w:rsidP="006C0914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0FB8B7EB" w14:textId="77777777" w:rsidR="00737E69" w:rsidRDefault="00737E69" w:rsidP="0008737C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11CD6226" w14:textId="77777777" w:rsidTr="006C0914">
        <w:trPr>
          <w:trHeight w:val="1031"/>
        </w:trPr>
        <w:tc>
          <w:tcPr>
            <w:tcW w:w="6611" w:type="dxa"/>
          </w:tcPr>
          <w:p w14:paraId="57EA0DB6" w14:textId="77777777" w:rsidR="006C0914" w:rsidRDefault="006C0914" w:rsidP="009E78C5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134" w:type="dxa"/>
          </w:tcPr>
          <w:p w14:paraId="491CDE80" w14:textId="77777777" w:rsidR="006C0914" w:rsidRDefault="006C0914" w:rsidP="006C0914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7390B71A" w14:textId="77777777" w:rsidR="006C0914" w:rsidRDefault="006C0914" w:rsidP="0008737C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4A8023CE" w14:textId="77777777" w:rsidTr="006C0914">
        <w:trPr>
          <w:trHeight w:val="1034"/>
        </w:trPr>
        <w:tc>
          <w:tcPr>
            <w:tcW w:w="6611" w:type="dxa"/>
          </w:tcPr>
          <w:p w14:paraId="0F3B0F78" w14:textId="77777777" w:rsidR="006C0914" w:rsidRDefault="006C0914" w:rsidP="006C0914">
            <w:pPr>
              <w:pStyle w:val="TableParagraph"/>
              <w:spacing w:line="274" w:lineRule="exact"/>
              <w:ind w:left="107"/>
              <w:rPr>
                <w:sz w:val="24"/>
              </w:rPr>
            </w:pPr>
          </w:p>
        </w:tc>
        <w:tc>
          <w:tcPr>
            <w:tcW w:w="1134" w:type="dxa"/>
          </w:tcPr>
          <w:p w14:paraId="67CD22E4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43C07CCA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4FC83DB4" w14:textId="77777777" w:rsidTr="006C0914">
        <w:trPr>
          <w:trHeight w:val="1031"/>
        </w:trPr>
        <w:tc>
          <w:tcPr>
            <w:tcW w:w="6611" w:type="dxa"/>
          </w:tcPr>
          <w:p w14:paraId="30EA682F" w14:textId="77777777" w:rsidR="006C0914" w:rsidRDefault="006C0914" w:rsidP="00313291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134" w:type="dxa"/>
          </w:tcPr>
          <w:p w14:paraId="2BAB9E74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71EA97A3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6F022D49" w14:textId="77777777" w:rsidTr="006C0914">
        <w:trPr>
          <w:trHeight w:val="1031"/>
        </w:trPr>
        <w:tc>
          <w:tcPr>
            <w:tcW w:w="6611" w:type="dxa"/>
          </w:tcPr>
          <w:p w14:paraId="4FF3F509" w14:textId="77777777" w:rsidR="006C0914" w:rsidRDefault="006C0914" w:rsidP="006C0914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4" w:type="dxa"/>
          </w:tcPr>
          <w:p w14:paraId="5D0C4185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3A3A70B2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0CAFA486" w14:textId="77777777" w:rsidTr="006C0914">
        <w:trPr>
          <w:trHeight w:val="1032"/>
        </w:trPr>
        <w:tc>
          <w:tcPr>
            <w:tcW w:w="6611" w:type="dxa"/>
          </w:tcPr>
          <w:p w14:paraId="41903471" w14:textId="77777777" w:rsidR="006C0914" w:rsidRDefault="006C0914" w:rsidP="006C0914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4" w:type="dxa"/>
          </w:tcPr>
          <w:p w14:paraId="5438B4AE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1E786B0D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74B73A92" w14:textId="77777777" w:rsidTr="006C0914">
        <w:trPr>
          <w:trHeight w:val="1031"/>
        </w:trPr>
        <w:tc>
          <w:tcPr>
            <w:tcW w:w="6611" w:type="dxa"/>
          </w:tcPr>
          <w:p w14:paraId="49475124" w14:textId="77777777" w:rsidR="006C0914" w:rsidRDefault="006C0914" w:rsidP="00313291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134" w:type="dxa"/>
          </w:tcPr>
          <w:p w14:paraId="5000AF37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454EA25A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44EF81D" w14:textId="77777777" w:rsidR="00592E9E" w:rsidRDefault="00592E9E">
      <w:pPr>
        <w:pStyle w:val="BodyText"/>
        <w:spacing w:before="3"/>
        <w:rPr>
          <w:sz w:val="22"/>
        </w:rPr>
      </w:pPr>
    </w:p>
    <w:p w14:paraId="54913ACA" w14:textId="77777777" w:rsidR="00592E9E" w:rsidRPr="00592E9E" w:rsidRDefault="00592E9E" w:rsidP="00592E9E">
      <w:pPr>
        <w:pStyle w:val="BodyText"/>
        <w:numPr>
          <w:ilvl w:val="1"/>
          <w:numId w:val="1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 w:rsidR="00E773A5">
        <w:rPr>
          <w:szCs w:val="32"/>
        </w:rPr>
        <w:t>the</w:t>
      </w:r>
      <w:r w:rsidRPr="00592E9E">
        <w:rPr>
          <w:szCs w:val="32"/>
        </w:rPr>
        <w:t xml:space="preserve"> property</w:t>
      </w:r>
      <w:r w:rsidR="00E773A5">
        <w:rPr>
          <w:szCs w:val="32"/>
        </w:rPr>
        <w:t>.</w:t>
      </w:r>
    </w:p>
    <w:p w14:paraId="62893172" w14:textId="77777777" w:rsidR="00592E9E" w:rsidRDefault="00592E9E" w:rsidP="00592E9E">
      <w:pPr>
        <w:pStyle w:val="BodyText"/>
        <w:spacing w:before="1"/>
        <w:rPr>
          <w:sz w:val="21"/>
        </w:rPr>
      </w:pPr>
    </w:p>
    <w:p w14:paraId="443AC8FE" w14:textId="77777777" w:rsidR="00592E9E" w:rsidRPr="00592E9E" w:rsidRDefault="00000000" w:rsidP="00E773A5">
      <w:pPr>
        <w:pStyle w:val="BodyText"/>
        <w:spacing w:before="1"/>
        <w:ind w:left="640"/>
      </w:pPr>
      <w:sdt>
        <w:sdtPr>
          <w:id w:val="1985891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73A5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Privately Rented  </w:t>
      </w:r>
    </w:p>
    <w:p w14:paraId="1E3D854D" w14:textId="77777777" w:rsidR="00592E9E" w:rsidRPr="00592E9E" w:rsidRDefault="00000000" w:rsidP="00E773A5">
      <w:pPr>
        <w:pStyle w:val="BodyText"/>
        <w:spacing w:before="1"/>
        <w:ind w:left="640"/>
      </w:pPr>
      <w:sdt>
        <w:sdtPr>
          <w:id w:val="-13793917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3291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Homeowner</w:t>
      </w:r>
    </w:p>
    <w:p w14:paraId="392FAA53" w14:textId="77777777" w:rsidR="00592E9E" w:rsidRPr="00592E9E" w:rsidRDefault="00000000" w:rsidP="00E773A5">
      <w:pPr>
        <w:pStyle w:val="BodyText"/>
        <w:spacing w:before="1"/>
        <w:ind w:left="640"/>
      </w:pPr>
      <w:sdt>
        <w:sdtPr>
          <w:id w:val="1451821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73A5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Rented from Council / Social Housing</w:t>
      </w:r>
    </w:p>
    <w:p w14:paraId="74A5F356" w14:textId="77777777" w:rsidR="00592E9E" w:rsidRDefault="00000000" w:rsidP="00E773A5">
      <w:pPr>
        <w:pStyle w:val="BodyText"/>
        <w:spacing w:before="1"/>
        <w:ind w:left="640"/>
      </w:pPr>
      <w:sdt>
        <w:sdtPr>
          <w:id w:val="-1423722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73A5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Owned by </w:t>
      </w:r>
      <w:r w:rsidR="00E773A5">
        <w:t>F</w:t>
      </w:r>
      <w:r w:rsidR="00592E9E" w:rsidRPr="00592E9E">
        <w:t>amily</w:t>
      </w:r>
    </w:p>
    <w:p w14:paraId="1D752B7F" w14:textId="77777777" w:rsidR="00C323C3" w:rsidRDefault="00C323C3" w:rsidP="00E773A5">
      <w:pPr>
        <w:pStyle w:val="BodyText"/>
        <w:spacing w:before="1"/>
        <w:ind w:left="640"/>
      </w:pPr>
    </w:p>
    <w:p w14:paraId="3312675A" w14:textId="77777777" w:rsidR="00C323C3" w:rsidRDefault="00C323C3" w:rsidP="00C323C3">
      <w:pPr>
        <w:pStyle w:val="BodyText"/>
        <w:numPr>
          <w:ilvl w:val="1"/>
          <w:numId w:val="1"/>
        </w:numPr>
        <w:spacing w:before="1"/>
      </w:pPr>
      <w:r>
        <w:t>Please state name of registered homeowner (s) if applicable.</w:t>
      </w:r>
    </w:p>
    <w:p w14:paraId="6413B4B8" w14:textId="77777777" w:rsidR="00C323C3" w:rsidRDefault="00C323C3" w:rsidP="00C323C3">
      <w:pPr>
        <w:pStyle w:val="BodyText"/>
        <w:spacing w:before="1"/>
      </w:pPr>
    </w:p>
    <w:p w14:paraId="6308EC8E" w14:textId="77777777" w:rsidR="00C323C3" w:rsidRDefault="00C323C3" w:rsidP="00C323C3">
      <w:pPr>
        <w:pStyle w:val="BodyText"/>
        <w:spacing w:before="1"/>
      </w:pPr>
    </w:p>
    <w:p w14:paraId="6867EB22" w14:textId="77777777" w:rsidR="00C323C3" w:rsidRPr="00592E9E" w:rsidRDefault="00C323C3" w:rsidP="00C323C3">
      <w:pPr>
        <w:pStyle w:val="BodyText"/>
        <w:spacing w:before="1"/>
      </w:pPr>
    </w:p>
    <w:p w14:paraId="75B4789A" w14:textId="77777777" w:rsidR="00592E9E" w:rsidRDefault="00592E9E" w:rsidP="00592E9E">
      <w:pPr>
        <w:pStyle w:val="BodyText"/>
        <w:spacing w:before="1"/>
        <w:rPr>
          <w:sz w:val="21"/>
        </w:rPr>
      </w:pPr>
      <w:r>
        <w:rPr>
          <w:sz w:val="21"/>
        </w:rPr>
        <w:t xml:space="preserve"> </w:t>
      </w:r>
    </w:p>
    <w:p w14:paraId="27839273" w14:textId="77777777" w:rsidR="00592E9E" w:rsidRPr="00DA31F8" w:rsidRDefault="00592E9E" w:rsidP="00592E9E">
      <w:pPr>
        <w:pStyle w:val="BodyText"/>
        <w:numPr>
          <w:ilvl w:val="1"/>
          <w:numId w:val="1"/>
        </w:numPr>
        <w:spacing w:before="1"/>
        <w:rPr>
          <w:rStyle w:val="Emphasis"/>
          <w:i w:val="0"/>
          <w:iCs w:val="0"/>
        </w:rPr>
      </w:pPr>
      <w:r w:rsidRPr="00E773A5">
        <w:t xml:space="preserve">If </w:t>
      </w:r>
      <w:r w:rsidR="00E773A5" w:rsidRPr="00E773A5">
        <w:t>privately rented,</w:t>
      </w:r>
      <w:r w:rsidRPr="00E773A5">
        <w:t xml:space="preserve"> do you have a valid Gas Safe Certificate and</w:t>
      </w:r>
      <w:r w:rsidR="00E773A5">
        <w:t xml:space="preserve"> EICR</w:t>
      </w:r>
      <w:r w:rsidRPr="00E773A5">
        <w:t xml:space="preserve"> </w:t>
      </w:r>
      <w:r w:rsidR="00E773A5">
        <w:t>(E</w:t>
      </w:r>
      <w:r w:rsidRPr="00E773A5">
        <w:rPr>
          <w:rStyle w:val="Emphasis"/>
          <w:i w:val="0"/>
          <w:iCs w:val="0"/>
          <w:shd w:val="clear" w:color="auto" w:fill="FFFFFF"/>
        </w:rPr>
        <w:t xml:space="preserve">lectrical </w:t>
      </w:r>
      <w:r w:rsidR="00E773A5">
        <w:rPr>
          <w:rStyle w:val="Emphasis"/>
          <w:i w:val="0"/>
          <w:iCs w:val="0"/>
          <w:shd w:val="clear" w:color="auto" w:fill="FFFFFF"/>
        </w:rPr>
        <w:t>I</w:t>
      </w:r>
      <w:r w:rsidRPr="00E773A5">
        <w:rPr>
          <w:rStyle w:val="Emphasis"/>
          <w:i w:val="0"/>
          <w:iCs w:val="0"/>
          <w:shd w:val="clear" w:color="auto" w:fill="FFFFFF"/>
        </w:rPr>
        <w:t xml:space="preserve">nstallation </w:t>
      </w:r>
      <w:r w:rsidR="00E773A5">
        <w:rPr>
          <w:rStyle w:val="Emphasis"/>
          <w:i w:val="0"/>
          <w:iCs w:val="0"/>
          <w:shd w:val="clear" w:color="auto" w:fill="FFFFFF"/>
        </w:rPr>
        <w:t>C</w:t>
      </w:r>
      <w:r w:rsidRPr="00E773A5">
        <w:rPr>
          <w:rStyle w:val="Emphasis"/>
          <w:i w:val="0"/>
          <w:iCs w:val="0"/>
          <w:shd w:val="clear" w:color="auto" w:fill="FFFFFF"/>
        </w:rPr>
        <w:t xml:space="preserve">ondition </w:t>
      </w:r>
      <w:r w:rsidR="00E773A5">
        <w:rPr>
          <w:rStyle w:val="Emphasis"/>
          <w:i w:val="0"/>
          <w:iCs w:val="0"/>
          <w:shd w:val="clear" w:color="auto" w:fill="FFFFFF"/>
        </w:rPr>
        <w:t>R</w:t>
      </w:r>
      <w:r w:rsidRPr="00E773A5">
        <w:rPr>
          <w:rStyle w:val="Emphasis"/>
          <w:i w:val="0"/>
          <w:iCs w:val="0"/>
          <w:shd w:val="clear" w:color="auto" w:fill="FFFFFF"/>
        </w:rPr>
        <w:t>eport</w:t>
      </w:r>
      <w:r w:rsidR="00E773A5">
        <w:rPr>
          <w:rStyle w:val="Emphasis"/>
          <w:i w:val="0"/>
          <w:iCs w:val="0"/>
          <w:shd w:val="clear" w:color="auto" w:fill="FFFFFF"/>
        </w:rPr>
        <w:t>)</w:t>
      </w:r>
      <w:r w:rsidRPr="00E773A5">
        <w:rPr>
          <w:rStyle w:val="Emphasis"/>
          <w:i w:val="0"/>
          <w:iCs w:val="0"/>
          <w:shd w:val="clear" w:color="auto" w:fill="FFFFFF"/>
        </w:rPr>
        <w:t>?</w:t>
      </w:r>
    </w:p>
    <w:p w14:paraId="7D960BD5" w14:textId="77777777" w:rsidR="00DA31F8" w:rsidRPr="00794897" w:rsidRDefault="00DA31F8" w:rsidP="00DA31F8">
      <w:pPr>
        <w:pStyle w:val="BodyText"/>
        <w:spacing w:before="1"/>
        <w:ind w:left="1000"/>
        <w:rPr>
          <w:rStyle w:val="Emphasis"/>
          <w:i w:val="0"/>
          <w:iCs w:val="0"/>
        </w:rPr>
      </w:pPr>
    </w:p>
    <w:p w14:paraId="0050E437" w14:textId="77777777" w:rsidR="00794897" w:rsidRPr="00691E7A" w:rsidRDefault="00794897" w:rsidP="00794897">
      <w:pPr>
        <w:pStyle w:val="BodyText"/>
        <w:spacing w:before="1"/>
        <w:ind w:left="1000"/>
        <w:rPr>
          <w:rStyle w:val="Emphasis"/>
          <w:i w:val="0"/>
          <w:iCs w:val="0"/>
        </w:rPr>
      </w:pPr>
    </w:p>
    <w:p w14:paraId="3A4FD2F2" w14:textId="77777777" w:rsidR="00691E7A" w:rsidRDefault="00691E7A" w:rsidP="00691E7A">
      <w:pPr>
        <w:pStyle w:val="BodyText"/>
        <w:spacing w:before="1"/>
        <w:ind w:left="1000"/>
        <w:rPr>
          <w:rStyle w:val="Emphasis"/>
          <w:i w:val="0"/>
          <w:iCs w:val="0"/>
        </w:rPr>
      </w:pPr>
    </w:p>
    <w:p w14:paraId="235C53E7" w14:textId="77777777" w:rsidR="00C323C3" w:rsidRDefault="00C323C3" w:rsidP="009964BF">
      <w:pPr>
        <w:pStyle w:val="BodyText"/>
        <w:spacing w:before="1"/>
        <w:rPr>
          <w:rStyle w:val="Emphasis"/>
          <w:i w:val="0"/>
          <w:iCs w:val="0"/>
        </w:rPr>
      </w:pPr>
    </w:p>
    <w:p w14:paraId="280B7972" w14:textId="77777777" w:rsidR="00C323C3" w:rsidRPr="00691E7A" w:rsidRDefault="00C323C3" w:rsidP="00691E7A">
      <w:pPr>
        <w:pStyle w:val="BodyText"/>
        <w:spacing w:before="1"/>
        <w:ind w:left="1000"/>
        <w:rPr>
          <w:rStyle w:val="Emphasis"/>
          <w:i w:val="0"/>
          <w:iCs w:val="0"/>
        </w:rPr>
      </w:pPr>
    </w:p>
    <w:p w14:paraId="5B3ECA8D" w14:textId="77777777" w:rsidR="00691E7A" w:rsidRPr="00691E7A" w:rsidRDefault="00691E7A" w:rsidP="00691E7A">
      <w:pPr>
        <w:pStyle w:val="BodyText"/>
        <w:numPr>
          <w:ilvl w:val="1"/>
          <w:numId w:val="1"/>
        </w:numPr>
        <w:spacing w:before="1"/>
        <w:rPr>
          <w:rStyle w:val="Emphasis"/>
          <w:i w:val="0"/>
          <w:iCs w:val="0"/>
        </w:rPr>
      </w:pPr>
      <w:r w:rsidRPr="00E773A5">
        <w:t>If privately rented, do you have a valid</w:t>
      </w:r>
      <w:r>
        <w:t xml:space="preserve"> EPC (Energy Performance Certificate)</w:t>
      </w:r>
      <w:r w:rsidRPr="00E773A5">
        <w:rPr>
          <w:rStyle w:val="Emphasis"/>
          <w:i w:val="0"/>
          <w:iCs w:val="0"/>
          <w:shd w:val="clear" w:color="auto" w:fill="FFFFFF"/>
        </w:rPr>
        <w:t>?</w:t>
      </w:r>
    </w:p>
    <w:p w14:paraId="12ED6FA6" w14:textId="77777777" w:rsidR="00691E7A" w:rsidRDefault="00691E7A" w:rsidP="00691E7A">
      <w:pPr>
        <w:pStyle w:val="ListParagraph"/>
        <w:rPr>
          <w:rStyle w:val="Emphasis"/>
          <w:i w:val="0"/>
          <w:iCs w:val="0"/>
        </w:rPr>
      </w:pPr>
    </w:p>
    <w:p w14:paraId="39E0E06A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030E0353" w14:textId="77777777" w:rsidR="009964BF" w:rsidRDefault="009964BF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4BA23F33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2A5F5C46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  <w:r w:rsidRPr="00691E7A">
        <w:rPr>
          <w:rStyle w:val="Emphasis"/>
          <w:b/>
          <w:bCs/>
          <w:i w:val="0"/>
          <w:iCs w:val="0"/>
          <w:sz w:val="28"/>
          <w:szCs w:val="28"/>
        </w:rPr>
        <w:t>PROPERTY LAYOUT, DIMENSIONS OF HABITABLE ROOMS</w:t>
      </w:r>
    </w:p>
    <w:p w14:paraId="2763C49F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397ABD69" w14:textId="77777777" w:rsidR="00691E7A" w:rsidRPr="00592E9E" w:rsidRDefault="00691E7A" w:rsidP="00691E7A">
      <w:pPr>
        <w:pStyle w:val="BodyText"/>
        <w:numPr>
          <w:ilvl w:val="0"/>
          <w:numId w:val="4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>
        <w:rPr>
          <w:szCs w:val="32"/>
        </w:rPr>
        <w:t>the</w:t>
      </w:r>
      <w:r w:rsidRPr="00592E9E">
        <w:rPr>
          <w:szCs w:val="32"/>
        </w:rPr>
        <w:t xml:space="preserve"> property</w:t>
      </w:r>
      <w:r>
        <w:rPr>
          <w:szCs w:val="32"/>
        </w:rPr>
        <w:t>:</w:t>
      </w:r>
    </w:p>
    <w:p w14:paraId="34C14115" w14:textId="77777777" w:rsidR="00691E7A" w:rsidRDefault="00691E7A" w:rsidP="00691E7A">
      <w:pPr>
        <w:pStyle w:val="BodyText"/>
        <w:spacing w:before="1"/>
        <w:rPr>
          <w:sz w:val="21"/>
        </w:rPr>
      </w:pPr>
    </w:p>
    <w:p w14:paraId="74EA9798" w14:textId="77777777" w:rsidR="00691E7A" w:rsidRPr="00592E9E" w:rsidRDefault="00000000" w:rsidP="00691E7A">
      <w:pPr>
        <w:pStyle w:val="BodyText"/>
        <w:spacing w:before="1"/>
        <w:ind w:left="640"/>
      </w:pPr>
      <w:sdt>
        <w:sdtPr>
          <w:id w:val="2070766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Flat</w:t>
      </w:r>
    </w:p>
    <w:p w14:paraId="66C6A1AB" w14:textId="77777777" w:rsidR="00691E7A" w:rsidRPr="00592E9E" w:rsidRDefault="00000000" w:rsidP="00691E7A">
      <w:pPr>
        <w:pStyle w:val="BodyText"/>
        <w:spacing w:before="1"/>
        <w:ind w:left="640"/>
      </w:pPr>
      <w:sdt>
        <w:sdtPr>
          <w:id w:val="805281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House</w:t>
      </w:r>
    </w:p>
    <w:p w14:paraId="6D351C46" w14:textId="77777777" w:rsidR="00691E7A" w:rsidRPr="00592E9E" w:rsidRDefault="00000000" w:rsidP="00691E7A">
      <w:pPr>
        <w:pStyle w:val="BodyText"/>
        <w:spacing w:before="1"/>
        <w:ind w:left="640"/>
      </w:pPr>
      <w:sdt>
        <w:sdtPr>
          <w:id w:val="-551231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Marionette</w:t>
      </w:r>
    </w:p>
    <w:p w14:paraId="298A8CA3" w14:textId="77777777" w:rsidR="00691E7A" w:rsidRDefault="00000000" w:rsidP="00691E7A">
      <w:pPr>
        <w:pStyle w:val="BodyText"/>
        <w:spacing w:before="1"/>
        <w:ind w:left="640"/>
      </w:pPr>
      <w:sdt>
        <w:sdtPr>
          <w:id w:val="-6966977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Bungalow</w:t>
      </w:r>
    </w:p>
    <w:p w14:paraId="43420F93" w14:textId="77777777" w:rsidR="00816494" w:rsidRDefault="00816494" w:rsidP="00691E7A">
      <w:pPr>
        <w:pStyle w:val="BodyText"/>
        <w:spacing w:before="1"/>
        <w:ind w:left="640"/>
      </w:pPr>
    </w:p>
    <w:p w14:paraId="585C4362" w14:textId="77777777" w:rsidR="00816494" w:rsidRPr="00592E9E" w:rsidRDefault="00816494" w:rsidP="00691E7A">
      <w:pPr>
        <w:pStyle w:val="BodyText"/>
        <w:spacing w:before="1"/>
        <w:ind w:left="640"/>
      </w:pPr>
    </w:p>
    <w:p w14:paraId="6691DD4B" w14:textId="77777777" w:rsidR="00816494" w:rsidRPr="00592E9E" w:rsidRDefault="00816494" w:rsidP="00816494">
      <w:pPr>
        <w:pStyle w:val="BodyText"/>
        <w:numPr>
          <w:ilvl w:val="0"/>
          <w:numId w:val="4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>
        <w:rPr>
          <w:szCs w:val="32"/>
        </w:rPr>
        <w:t>the</w:t>
      </w:r>
      <w:r w:rsidRPr="00592E9E">
        <w:rPr>
          <w:szCs w:val="32"/>
        </w:rPr>
        <w:t xml:space="preserve"> property</w:t>
      </w:r>
      <w:r>
        <w:rPr>
          <w:szCs w:val="32"/>
        </w:rPr>
        <w:t xml:space="preserve"> (If applicable):</w:t>
      </w:r>
    </w:p>
    <w:p w14:paraId="04E36629" w14:textId="77777777" w:rsidR="00816494" w:rsidRDefault="00816494" w:rsidP="00816494">
      <w:pPr>
        <w:pStyle w:val="BodyText"/>
        <w:spacing w:before="1"/>
        <w:rPr>
          <w:sz w:val="21"/>
        </w:rPr>
      </w:pPr>
    </w:p>
    <w:p w14:paraId="22D2D331" w14:textId="77777777" w:rsidR="00816494" w:rsidRPr="00592E9E" w:rsidRDefault="00000000" w:rsidP="00816494">
      <w:pPr>
        <w:pStyle w:val="BodyText"/>
        <w:spacing w:before="1"/>
        <w:ind w:left="640"/>
      </w:pPr>
      <w:sdt>
        <w:sdtPr>
          <w:id w:val="207851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Detached</w:t>
      </w:r>
    </w:p>
    <w:p w14:paraId="0CFCBD4B" w14:textId="77777777" w:rsidR="00816494" w:rsidRPr="00592E9E" w:rsidRDefault="00000000" w:rsidP="00816494">
      <w:pPr>
        <w:pStyle w:val="BodyText"/>
        <w:spacing w:before="1"/>
        <w:ind w:left="640"/>
      </w:pPr>
      <w:sdt>
        <w:sdtPr>
          <w:id w:val="-19072950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Semi-Detached</w:t>
      </w:r>
    </w:p>
    <w:p w14:paraId="56F6AC74" w14:textId="77777777" w:rsidR="00816494" w:rsidRPr="00592E9E" w:rsidRDefault="00000000" w:rsidP="00816494">
      <w:pPr>
        <w:pStyle w:val="BodyText"/>
        <w:spacing w:before="1"/>
        <w:ind w:left="640"/>
      </w:pPr>
      <w:sdt>
        <w:sdtPr>
          <w:id w:val="962855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Mid-Terraced</w:t>
      </w:r>
    </w:p>
    <w:p w14:paraId="5042BF8C" w14:textId="77777777" w:rsidR="00816494" w:rsidRDefault="00000000" w:rsidP="00816494">
      <w:pPr>
        <w:pStyle w:val="BodyText"/>
        <w:spacing w:before="1"/>
        <w:ind w:left="640"/>
      </w:pPr>
      <w:sdt>
        <w:sdtPr>
          <w:id w:val="-2097853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End-Terraced</w:t>
      </w:r>
    </w:p>
    <w:p w14:paraId="2BBB3CCC" w14:textId="77777777" w:rsidR="00816494" w:rsidRDefault="00816494" w:rsidP="00816494">
      <w:pPr>
        <w:pStyle w:val="BodyText"/>
        <w:spacing w:before="1"/>
        <w:ind w:left="640"/>
      </w:pPr>
    </w:p>
    <w:p w14:paraId="491816E8" w14:textId="77777777" w:rsidR="00816494" w:rsidRPr="00592E9E" w:rsidRDefault="00816494" w:rsidP="00816494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>What is the property constructed from?</w:t>
      </w:r>
    </w:p>
    <w:p w14:paraId="3C338FFC" w14:textId="77777777" w:rsidR="00816494" w:rsidRDefault="00816494" w:rsidP="00816494">
      <w:pPr>
        <w:pStyle w:val="BodyText"/>
        <w:spacing w:before="1"/>
        <w:rPr>
          <w:sz w:val="21"/>
        </w:rPr>
      </w:pPr>
    </w:p>
    <w:p w14:paraId="212777E3" w14:textId="77777777" w:rsidR="00816494" w:rsidRPr="00592E9E" w:rsidRDefault="00000000" w:rsidP="00816494">
      <w:pPr>
        <w:pStyle w:val="BodyText"/>
        <w:spacing w:before="1"/>
        <w:ind w:left="640"/>
      </w:pPr>
      <w:sdt>
        <w:sdtPr>
          <w:id w:val="18907648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Stone</w:t>
      </w:r>
    </w:p>
    <w:p w14:paraId="022F01EE" w14:textId="77777777" w:rsidR="00816494" w:rsidRPr="00592E9E" w:rsidRDefault="00000000" w:rsidP="00816494">
      <w:pPr>
        <w:pStyle w:val="BodyText"/>
        <w:spacing w:before="1"/>
        <w:ind w:left="640"/>
      </w:pPr>
      <w:sdt>
        <w:sdtPr>
          <w:id w:val="-2018220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Brick</w:t>
      </w:r>
    </w:p>
    <w:p w14:paraId="6069BF5B" w14:textId="77777777" w:rsidR="00816494" w:rsidRDefault="00000000" w:rsidP="00816494">
      <w:pPr>
        <w:pStyle w:val="BodyText"/>
        <w:spacing w:before="1"/>
        <w:ind w:left="640"/>
      </w:pPr>
      <w:sdt>
        <w:sdtPr>
          <w:id w:val="-437758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Unsure</w:t>
      </w:r>
    </w:p>
    <w:p w14:paraId="53DEF33B" w14:textId="77777777" w:rsidR="00667C17" w:rsidRDefault="00667C17" w:rsidP="00816494">
      <w:pPr>
        <w:pStyle w:val="BodyText"/>
        <w:spacing w:before="1"/>
        <w:ind w:left="640"/>
      </w:pPr>
    </w:p>
    <w:p w14:paraId="2B2601DD" w14:textId="77777777" w:rsidR="00667C17" w:rsidRPr="00592E9E" w:rsidRDefault="00897A61" w:rsidP="00667C17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 xml:space="preserve">List habitable rooms </w:t>
      </w:r>
      <w:proofErr w:type="spellStart"/>
      <w:r>
        <w:rPr>
          <w:szCs w:val="32"/>
        </w:rPr>
        <w:t>ie</w:t>
      </w:r>
      <w:proofErr w:type="spellEnd"/>
      <w:r>
        <w:rPr>
          <w:szCs w:val="32"/>
        </w:rPr>
        <w:t xml:space="preserve"> (Bedrooms &amp; Living Rooms) in the property, along with occupants who use it as sleeping accommodation if applicable and the dimensions.</w:t>
      </w:r>
    </w:p>
    <w:p w14:paraId="6C22568C" w14:textId="77777777" w:rsidR="00667C17" w:rsidRPr="00592E9E" w:rsidRDefault="00667C17" w:rsidP="00816494">
      <w:pPr>
        <w:pStyle w:val="BodyText"/>
        <w:spacing w:before="1"/>
        <w:ind w:left="640"/>
      </w:pPr>
    </w:p>
    <w:tbl>
      <w:tblPr>
        <w:tblpPr w:leftFromText="180" w:rightFromText="180" w:vertAnchor="text" w:horzAnchor="margin" w:tblpY="196"/>
        <w:tblW w:w="107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7"/>
        <w:gridCol w:w="1889"/>
        <w:gridCol w:w="3213"/>
        <w:gridCol w:w="3402"/>
      </w:tblGrid>
      <w:tr w:rsidR="006752E3" w14:paraId="066EC2E2" w14:textId="77777777" w:rsidTr="006752E3">
        <w:trPr>
          <w:trHeight w:val="1031"/>
        </w:trPr>
        <w:tc>
          <w:tcPr>
            <w:tcW w:w="2217" w:type="dxa"/>
          </w:tcPr>
          <w:p w14:paraId="7C5F1BD6" w14:textId="77777777" w:rsidR="006752E3" w:rsidRPr="005E51CC" w:rsidRDefault="006752E3" w:rsidP="006752E3">
            <w:pPr>
              <w:pStyle w:val="TableParagraph"/>
              <w:spacing w:line="271" w:lineRule="exact"/>
              <w:jc w:val="center"/>
              <w:rPr>
                <w:b/>
                <w:bCs/>
                <w:sz w:val="24"/>
              </w:rPr>
            </w:pPr>
            <w:r w:rsidRPr="005E51CC">
              <w:rPr>
                <w:b/>
                <w:bCs/>
                <w:sz w:val="24"/>
              </w:rPr>
              <w:t>Habitable Rooms</w:t>
            </w:r>
          </w:p>
        </w:tc>
        <w:tc>
          <w:tcPr>
            <w:tcW w:w="1889" w:type="dxa"/>
          </w:tcPr>
          <w:p w14:paraId="67BBDEFF" w14:textId="77777777" w:rsidR="006752E3" w:rsidRPr="005E51CC" w:rsidRDefault="006752E3" w:rsidP="006752E3">
            <w:pPr>
              <w:pStyle w:val="TableParagraph"/>
              <w:jc w:val="center"/>
              <w:rPr>
                <w:b/>
                <w:bCs/>
                <w:sz w:val="24"/>
              </w:rPr>
            </w:pPr>
            <w:r w:rsidRPr="005E51CC">
              <w:rPr>
                <w:b/>
                <w:bCs/>
                <w:sz w:val="24"/>
              </w:rPr>
              <w:t>Floor Levels</w:t>
            </w:r>
          </w:p>
        </w:tc>
        <w:tc>
          <w:tcPr>
            <w:tcW w:w="3213" w:type="dxa"/>
          </w:tcPr>
          <w:p w14:paraId="2D66B906" w14:textId="77777777" w:rsidR="006752E3" w:rsidRPr="005E51CC" w:rsidRDefault="006752E3" w:rsidP="006752E3">
            <w:pPr>
              <w:pStyle w:val="TableParagraph"/>
              <w:jc w:val="center"/>
              <w:rPr>
                <w:b/>
                <w:bCs/>
                <w:sz w:val="24"/>
              </w:rPr>
            </w:pPr>
            <w:proofErr w:type="gramStart"/>
            <w:r w:rsidRPr="005E51CC">
              <w:rPr>
                <w:b/>
                <w:bCs/>
                <w:sz w:val="24"/>
              </w:rPr>
              <w:t>Occupant</w:t>
            </w:r>
            <w:proofErr w:type="gramEnd"/>
            <w:r w:rsidRPr="005E51CC">
              <w:rPr>
                <w:b/>
                <w:bCs/>
                <w:sz w:val="24"/>
              </w:rPr>
              <w:t xml:space="preserve"> (s)</w:t>
            </w:r>
          </w:p>
        </w:tc>
        <w:tc>
          <w:tcPr>
            <w:tcW w:w="3402" w:type="dxa"/>
          </w:tcPr>
          <w:p w14:paraId="58D4F398" w14:textId="77777777" w:rsidR="006752E3" w:rsidRPr="005E51CC" w:rsidRDefault="006752E3" w:rsidP="006752E3">
            <w:pPr>
              <w:pStyle w:val="TableParagraph"/>
              <w:jc w:val="center"/>
              <w:rPr>
                <w:b/>
                <w:bCs/>
                <w:sz w:val="24"/>
              </w:rPr>
            </w:pPr>
            <w:r w:rsidRPr="005E51CC">
              <w:rPr>
                <w:b/>
                <w:bCs/>
                <w:sz w:val="24"/>
              </w:rPr>
              <w:t xml:space="preserve">Dimensions (meters) </w:t>
            </w:r>
          </w:p>
          <w:p w14:paraId="7C91F4F1" w14:textId="77777777" w:rsidR="006752E3" w:rsidRPr="005E51CC" w:rsidRDefault="00EA3E09" w:rsidP="006752E3">
            <w:pPr>
              <w:pStyle w:val="TableParagraph"/>
              <w:jc w:val="center"/>
              <w:rPr>
                <w:b/>
                <w:bCs/>
                <w:sz w:val="24"/>
              </w:rPr>
            </w:pPr>
            <w:r w:rsidRPr="005E51CC">
              <w:rPr>
                <w:b/>
                <w:bCs/>
                <w:sz w:val="24"/>
              </w:rPr>
              <w:t>NB:</w:t>
            </w:r>
            <w:r w:rsidR="006752E3" w:rsidRPr="005E51CC">
              <w:rPr>
                <w:b/>
                <w:bCs/>
                <w:sz w:val="24"/>
              </w:rPr>
              <w:t xml:space="preserve"> 1 decimal place</w:t>
            </w:r>
          </w:p>
        </w:tc>
      </w:tr>
      <w:tr w:rsidR="006752E3" w14:paraId="259F8AE3" w14:textId="77777777" w:rsidTr="00EC4C38">
        <w:trPr>
          <w:trHeight w:val="511"/>
        </w:trPr>
        <w:tc>
          <w:tcPr>
            <w:tcW w:w="2217" w:type="dxa"/>
          </w:tcPr>
          <w:p w14:paraId="6236F8FE" w14:textId="77777777" w:rsidR="006752E3" w:rsidRDefault="006752E3" w:rsidP="006752E3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889" w:type="dxa"/>
          </w:tcPr>
          <w:p w14:paraId="71FB1E82" w14:textId="77777777" w:rsidR="006752E3" w:rsidRDefault="006752E3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49CE5331" w14:textId="77777777" w:rsidR="006752E3" w:rsidRDefault="006752E3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0B5A6348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752E3" w14:paraId="0EEE59FB" w14:textId="77777777" w:rsidTr="00EC4C38">
        <w:trPr>
          <w:trHeight w:val="419"/>
        </w:trPr>
        <w:tc>
          <w:tcPr>
            <w:tcW w:w="2217" w:type="dxa"/>
          </w:tcPr>
          <w:p w14:paraId="749FF61C" w14:textId="77777777" w:rsidR="006752E3" w:rsidRDefault="006752E3" w:rsidP="006752E3">
            <w:pPr>
              <w:pStyle w:val="TableParagraph"/>
              <w:spacing w:line="274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37B19399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32781F23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454F514A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752E3" w14:paraId="45A183F4" w14:textId="77777777" w:rsidTr="00EC4C38">
        <w:trPr>
          <w:trHeight w:val="411"/>
        </w:trPr>
        <w:tc>
          <w:tcPr>
            <w:tcW w:w="2217" w:type="dxa"/>
          </w:tcPr>
          <w:p w14:paraId="68FE9A58" w14:textId="77777777" w:rsidR="006752E3" w:rsidRDefault="006752E3" w:rsidP="006752E3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889" w:type="dxa"/>
          </w:tcPr>
          <w:p w14:paraId="0A740999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20A0EE14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58DA3148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752E3" w14:paraId="7C31D447" w14:textId="77777777" w:rsidTr="00EC4C38">
        <w:trPr>
          <w:trHeight w:val="558"/>
        </w:trPr>
        <w:tc>
          <w:tcPr>
            <w:tcW w:w="2217" w:type="dxa"/>
          </w:tcPr>
          <w:p w14:paraId="604FF796" w14:textId="77777777" w:rsidR="006752E3" w:rsidRDefault="006752E3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76DA2E6C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2B33EBE2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01ED0051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37DC9563" w14:textId="77777777" w:rsidTr="00EC4C38">
        <w:trPr>
          <w:trHeight w:val="552"/>
        </w:trPr>
        <w:tc>
          <w:tcPr>
            <w:tcW w:w="2217" w:type="dxa"/>
          </w:tcPr>
          <w:p w14:paraId="1EA9921F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6A577013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37736750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614F3CCE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319EFD2C" w14:textId="77777777" w:rsidTr="00EC4C38">
        <w:trPr>
          <w:trHeight w:val="560"/>
        </w:trPr>
        <w:tc>
          <w:tcPr>
            <w:tcW w:w="2217" w:type="dxa"/>
          </w:tcPr>
          <w:p w14:paraId="245BB5AF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6D55AF52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0B33D833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5EF9D64C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2A901544" w14:textId="77777777" w:rsidTr="00EC4C38">
        <w:trPr>
          <w:trHeight w:val="560"/>
        </w:trPr>
        <w:tc>
          <w:tcPr>
            <w:tcW w:w="2217" w:type="dxa"/>
          </w:tcPr>
          <w:p w14:paraId="3B63597A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6D6C64A6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725E3182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229E3626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582D0219" w14:textId="77777777" w:rsidTr="00EC4C38">
        <w:trPr>
          <w:trHeight w:val="560"/>
        </w:trPr>
        <w:tc>
          <w:tcPr>
            <w:tcW w:w="2217" w:type="dxa"/>
          </w:tcPr>
          <w:p w14:paraId="748C93C9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500E8E2A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5970BCBE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5505BCE8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7AC519C3" w14:textId="77777777" w:rsidTr="00EC4C38">
        <w:trPr>
          <w:trHeight w:val="560"/>
        </w:trPr>
        <w:tc>
          <w:tcPr>
            <w:tcW w:w="2217" w:type="dxa"/>
          </w:tcPr>
          <w:p w14:paraId="51B64F8C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5A169F3A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30E74718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339F2116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767A46B2" w14:textId="77777777" w:rsidR="00816494" w:rsidRDefault="00816494" w:rsidP="00816494">
      <w:pPr>
        <w:pStyle w:val="BodyText"/>
        <w:spacing w:before="1"/>
        <w:ind w:left="640"/>
      </w:pPr>
    </w:p>
    <w:p w14:paraId="4BF71A6B" w14:textId="77777777" w:rsidR="006752E3" w:rsidRPr="00592E9E" w:rsidRDefault="006752E3" w:rsidP="006752E3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 xml:space="preserve">Is the kitchen </w:t>
      </w:r>
      <w:r w:rsidR="00DA31F8">
        <w:rPr>
          <w:szCs w:val="32"/>
        </w:rPr>
        <w:t>separate</w:t>
      </w:r>
      <w:r>
        <w:rPr>
          <w:szCs w:val="32"/>
        </w:rPr>
        <w:t xml:space="preserve"> or open plan </w:t>
      </w:r>
      <w:proofErr w:type="spellStart"/>
      <w:r w:rsidR="00EC4C38">
        <w:rPr>
          <w:szCs w:val="32"/>
        </w:rPr>
        <w:t>ie</w:t>
      </w:r>
      <w:proofErr w:type="spellEnd"/>
      <w:r w:rsidR="00EC4C38">
        <w:rPr>
          <w:szCs w:val="32"/>
        </w:rPr>
        <w:t xml:space="preserve"> </w:t>
      </w:r>
      <w:r>
        <w:rPr>
          <w:szCs w:val="32"/>
        </w:rPr>
        <w:t>apart of the Dining Room?</w:t>
      </w:r>
    </w:p>
    <w:p w14:paraId="61BD492B" w14:textId="77777777" w:rsidR="006752E3" w:rsidRDefault="006752E3" w:rsidP="006752E3">
      <w:pPr>
        <w:pStyle w:val="BodyText"/>
        <w:spacing w:before="1"/>
        <w:rPr>
          <w:sz w:val="21"/>
        </w:rPr>
      </w:pPr>
    </w:p>
    <w:p w14:paraId="35ACEFB5" w14:textId="77777777" w:rsidR="006752E3" w:rsidRPr="00592E9E" w:rsidRDefault="00000000" w:rsidP="006752E3">
      <w:pPr>
        <w:pStyle w:val="BodyText"/>
        <w:spacing w:before="1"/>
        <w:ind w:left="640"/>
      </w:pPr>
      <w:sdt>
        <w:sdtPr>
          <w:id w:val="13990133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2E3">
            <w:rPr>
              <w:rFonts w:ascii="MS Gothic" w:eastAsia="MS Gothic" w:hAnsi="MS Gothic" w:hint="eastAsia"/>
            </w:rPr>
            <w:t>☐</w:t>
          </w:r>
        </w:sdtContent>
      </w:sdt>
      <w:r w:rsidR="006752E3" w:rsidRPr="00592E9E">
        <w:t xml:space="preserve"> </w:t>
      </w:r>
      <w:r w:rsidR="006752E3">
        <w:t>Separate</w:t>
      </w:r>
    </w:p>
    <w:p w14:paraId="4674BA9C" w14:textId="77777777" w:rsidR="006752E3" w:rsidRDefault="00000000" w:rsidP="006752E3">
      <w:pPr>
        <w:pStyle w:val="BodyText"/>
        <w:spacing w:before="1"/>
        <w:ind w:left="640"/>
      </w:pPr>
      <w:sdt>
        <w:sdtPr>
          <w:id w:val="9799641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2E3">
            <w:rPr>
              <w:rFonts w:ascii="MS Gothic" w:eastAsia="MS Gothic" w:hAnsi="MS Gothic" w:hint="eastAsia"/>
            </w:rPr>
            <w:t>☐</w:t>
          </w:r>
        </w:sdtContent>
      </w:sdt>
      <w:r w:rsidR="006752E3" w:rsidRPr="00592E9E">
        <w:t xml:space="preserve"> </w:t>
      </w:r>
      <w:r w:rsidR="006752E3">
        <w:t>Open Plan</w:t>
      </w:r>
    </w:p>
    <w:p w14:paraId="0727D3EF" w14:textId="77777777" w:rsidR="006752E3" w:rsidRDefault="006752E3" w:rsidP="006752E3">
      <w:pPr>
        <w:pStyle w:val="BodyText"/>
        <w:spacing w:before="1"/>
        <w:ind w:left="640"/>
      </w:pPr>
    </w:p>
    <w:p w14:paraId="1DFA2276" w14:textId="77777777" w:rsidR="006752E3" w:rsidRDefault="006752E3" w:rsidP="005E51CC">
      <w:pPr>
        <w:pStyle w:val="BodyText"/>
        <w:spacing w:before="1"/>
      </w:pPr>
    </w:p>
    <w:p w14:paraId="2008C9E8" w14:textId="77777777" w:rsidR="006752E3" w:rsidRDefault="006752E3" w:rsidP="006752E3">
      <w:pPr>
        <w:pStyle w:val="BodyText"/>
        <w:spacing w:before="1"/>
        <w:ind w:left="640"/>
      </w:pPr>
    </w:p>
    <w:p w14:paraId="0C36963C" w14:textId="77777777" w:rsidR="006752E3" w:rsidRDefault="006752E3" w:rsidP="006752E3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 xml:space="preserve">If </w:t>
      </w:r>
      <w:r w:rsidR="00EC4C38">
        <w:rPr>
          <w:szCs w:val="32"/>
        </w:rPr>
        <w:t xml:space="preserve">you have a </w:t>
      </w:r>
      <w:r>
        <w:rPr>
          <w:szCs w:val="32"/>
        </w:rPr>
        <w:t xml:space="preserve">separate kitchen what are the dimensions? </w:t>
      </w:r>
      <w:r w:rsidR="00EC4C38">
        <w:rPr>
          <w:szCs w:val="32"/>
        </w:rPr>
        <w:t>(</w:t>
      </w:r>
      <w:r>
        <w:rPr>
          <w:szCs w:val="32"/>
        </w:rPr>
        <w:t>Please express in meters to 1 decimal place.</w:t>
      </w:r>
      <w:r w:rsidR="00EC4C38">
        <w:rPr>
          <w:szCs w:val="32"/>
        </w:rPr>
        <w:t>)</w:t>
      </w:r>
    </w:p>
    <w:p w14:paraId="252E442E" w14:textId="77777777" w:rsidR="009964BF" w:rsidRDefault="009964BF" w:rsidP="009964BF">
      <w:pPr>
        <w:pStyle w:val="BodyText"/>
        <w:spacing w:before="1"/>
        <w:rPr>
          <w:szCs w:val="32"/>
        </w:rPr>
      </w:pPr>
    </w:p>
    <w:p w14:paraId="7AFA5E04" w14:textId="77777777" w:rsidR="00EA3E09" w:rsidRDefault="00EA3E09" w:rsidP="00EA3E09">
      <w:pPr>
        <w:pStyle w:val="BodyText"/>
        <w:spacing w:before="1"/>
        <w:rPr>
          <w:szCs w:val="32"/>
        </w:rPr>
      </w:pPr>
    </w:p>
    <w:p w14:paraId="71F5C054" w14:textId="77777777" w:rsidR="00EA3E09" w:rsidRDefault="00EA3E09" w:rsidP="00EA3E09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>Show on the grid below the toilet and bathing facilities in the property</w:t>
      </w:r>
      <w:r w:rsidR="00EC4C38">
        <w:rPr>
          <w:szCs w:val="32"/>
        </w:rPr>
        <w:t>:</w:t>
      </w:r>
    </w:p>
    <w:p w14:paraId="7BE04089" w14:textId="77777777" w:rsidR="00EA3E09" w:rsidRDefault="00EA3E09" w:rsidP="00EA3E09">
      <w:pPr>
        <w:pStyle w:val="BodyText"/>
        <w:spacing w:before="1"/>
        <w:rPr>
          <w:szCs w:val="32"/>
        </w:rPr>
      </w:pPr>
    </w:p>
    <w:tbl>
      <w:tblPr>
        <w:tblpPr w:leftFromText="180" w:rightFromText="180" w:vertAnchor="text" w:horzAnchor="margin" w:tblpY="196"/>
        <w:tblW w:w="107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7"/>
        <w:gridCol w:w="1889"/>
        <w:gridCol w:w="3213"/>
        <w:gridCol w:w="3402"/>
      </w:tblGrid>
      <w:tr w:rsidR="00EA3E09" w14:paraId="487B3F9E" w14:textId="77777777" w:rsidTr="005E51CC">
        <w:trPr>
          <w:trHeight w:val="276"/>
        </w:trPr>
        <w:tc>
          <w:tcPr>
            <w:tcW w:w="2217" w:type="dxa"/>
          </w:tcPr>
          <w:p w14:paraId="6518C8DE" w14:textId="77777777" w:rsidR="00EA3E09" w:rsidRDefault="00EA3E09" w:rsidP="00CA2FA9">
            <w:pPr>
              <w:pStyle w:val="TableParagraph"/>
              <w:spacing w:line="271" w:lineRule="exact"/>
              <w:jc w:val="center"/>
              <w:rPr>
                <w:sz w:val="24"/>
              </w:rPr>
            </w:pPr>
            <w:r>
              <w:rPr>
                <w:sz w:val="24"/>
              </w:rPr>
              <w:t>Toilet</w:t>
            </w:r>
          </w:p>
        </w:tc>
        <w:tc>
          <w:tcPr>
            <w:tcW w:w="1889" w:type="dxa"/>
          </w:tcPr>
          <w:p w14:paraId="02DEEBA8" w14:textId="7777777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Bathroom</w:t>
            </w:r>
          </w:p>
        </w:tc>
        <w:tc>
          <w:tcPr>
            <w:tcW w:w="3213" w:type="dxa"/>
          </w:tcPr>
          <w:p w14:paraId="3D033AF0" w14:textId="7777777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W.C &amp; Bathroom</w:t>
            </w:r>
          </w:p>
        </w:tc>
        <w:tc>
          <w:tcPr>
            <w:tcW w:w="3402" w:type="dxa"/>
          </w:tcPr>
          <w:p w14:paraId="3FF8D7CA" w14:textId="7777777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Floor</w:t>
            </w:r>
          </w:p>
        </w:tc>
      </w:tr>
      <w:tr w:rsidR="00EA3E09" w14:paraId="5EB38909" w14:textId="77777777" w:rsidTr="005E51CC">
        <w:trPr>
          <w:trHeight w:val="408"/>
        </w:trPr>
        <w:tc>
          <w:tcPr>
            <w:tcW w:w="2217" w:type="dxa"/>
          </w:tcPr>
          <w:p w14:paraId="3B446511" w14:textId="77777777" w:rsidR="00EA3E09" w:rsidRDefault="00EA3E09" w:rsidP="00CA2FA9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889" w:type="dxa"/>
          </w:tcPr>
          <w:p w14:paraId="49E620C1" w14:textId="7777777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1C837551" w14:textId="7777777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7A3858CC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A3E09" w14:paraId="73FCFE65" w14:textId="77777777" w:rsidTr="005E51CC">
        <w:trPr>
          <w:trHeight w:val="428"/>
        </w:trPr>
        <w:tc>
          <w:tcPr>
            <w:tcW w:w="2217" w:type="dxa"/>
          </w:tcPr>
          <w:p w14:paraId="289D1316" w14:textId="77777777" w:rsidR="00EA3E09" w:rsidRDefault="00EA3E09" w:rsidP="00CA2FA9">
            <w:pPr>
              <w:pStyle w:val="TableParagraph"/>
              <w:spacing w:line="274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2CF1ED4A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5828EF7F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3578BD25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A3E09" w14:paraId="23FE05A5" w14:textId="77777777" w:rsidTr="005E51CC">
        <w:trPr>
          <w:trHeight w:val="406"/>
        </w:trPr>
        <w:tc>
          <w:tcPr>
            <w:tcW w:w="2217" w:type="dxa"/>
          </w:tcPr>
          <w:p w14:paraId="4BB84D3F" w14:textId="77777777" w:rsidR="00EA3E09" w:rsidRDefault="00EA3E09" w:rsidP="00CA2FA9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889" w:type="dxa"/>
          </w:tcPr>
          <w:p w14:paraId="78783ABB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377217C3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2F06692F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A3E09" w14:paraId="471A14F8" w14:textId="77777777" w:rsidTr="005E51CC">
        <w:trPr>
          <w:trHeight w:val="412"/>
        </w:trPr>
        <w:tc>
          <w:tcPr>
            <w:tcW w:w="2217" w:type="dxa"/>
          </w:tcPr>
          <w:p w14:paraId="632B4F0D" w14:textId="77777777" w:rsidR="00EA3E09" w:rsidRDefault="00EA3E09" w:rsidP="00CA2FA9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0F8483D6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69C2619C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612798B4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EA3574B" w14:textId="77777777" w:rsidR="00EA3E09" w:rsidRDefault="00EA3E09" w:rsidP="00EA3E09">
      <w:pPr>
        <w:pStyle w:val="BodyText"/>
        <w:spacing w:before="1"/>
        <w:rPr>
          <w:szCs w:val="32"/>
        </w:rPr>
      </w:pPr>
    </w:p>
    <w:p w14:paraId="6B58B2FB" w14:textId="77777777" w:rsidR="00EA3E09" w:rsidRDefault="00EA3E09" w:rsidP="00EA3E09">
      <w:pPr>
        <w:pStyle w:val="BodyText"/>
        <w:spacing w:before="1"/>
        <w:rPr>
          <w:szCs w:val="32"/>
        </w:rPr>
      </w:pPr>
    </w:p>
    <w:p w14:paraId="44D7461D" w14:textId="77777777" w:rsidR="00EA3E09" w:rsidRDefault="00EA3E09" w:rsidP="00EA3E09">
      <w:pPr>
        <w:pStyle w:val="BodyText"/>
        <w:numPr>
          <w:ilvl w:val="0"/>
          <w:numId w:val="4"/>
        </w:numPr>
        <w:spacing w:before="1"/>
        <w:rPr>
          <w:szCs w:val="32"/>
        </w:rPr>
      </w:pPr>
      <w:proofErr w:type="gramStart"/>
      <w:r>
        <w:rPr>
          <w:szCs w:val="32"/>
        </w:rPr>
        <w:t>List</w:t>
      </w:r>
      <w:proofErr w:type="gramEnd"/>
      <w:r>
        <w:rPr>
          <w:szCs w:val="32"/>
        </w:rPr>
        <w:t xml:space="preserve"> any other rooms that </w:t>
      </w:r>
      <w:proofErr w:type="gramStart"/>
      <w:r>
        <w:rPr>
          <w:szCs w:val="32"/>
        </w:rPr>
        <w:t>has</w:t>
      </w:r>
      <w:proofErr w:type="gramEnd"/>
      <w:r>
        <w:rPr>
          <w:szCs w:val="32"/>
        </w:rPr>
        <w:t xml:space="preserve"> not been included </w:t>
      </w:r>
      <w:proofErr w:type="spellStart"/>
      <w:r>
        <w:rPr>
          <w:szCs w:val="32"/>
        </w:rPr>
        <w:t>ie</w:t>
      </w:r>
      <w:proofErr w:type="spellEnd"/>
      <w:r>
        <w:rPr>
          <w:szCs w:val="32"/>
        </w:rPr>
        <w:t xml:space="preserve"> conservatory, </w:t>
      </w:r>
      <w:proofErr w:type="gramStart"/>
      <w:r>
        <w:rPr>
          <w:szCs w:val="32"/>
        </w:rPr>
        <w:t>Store room</w:t>
      </w:r>
      <w:proofErr w:type="gramEnd"/>
      <w:r w:rsidR="00EC4C38">
        <w:rPr>
          <w:szCs w:val="32"/>
        </w:rPr>
        <w:t>, utility room</w:t>
      </w:r>
      <w:r>
        <w:rPr>
          <w:szCs w:val="32"/>
        </w:rPr>
        <w:t xml:space="preserve"> and the respective floor level</w:t>
      </w:r>
      <w:r w:rsidR="00EC4C38">
        <w:rPr>
          <w:szCs w:val="32"/>
        </w:rPr>
        <w:t>.</w:t>
      </w:r>
    </w:p>
    <w:p w14:paraId="11A994FD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31C56835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7D3B78DD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6D98BEA7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17D6FCFD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2DB4342D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75427A03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124FB2DD" w14:textId="77777777" w:rsidR="00EC4C38" w:rsidRPr="00592E9E" w:rsidRDefault="00EC4C38" w:rsidP="00EC4C38">
      <w:pPr>
        <w:pStyle w:val="BodyText"/>
        <w:numPr>
          <w:ilvl w:val="0"/>
          <w:numId w:val="4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>
        <w:rPr>
          <w:szCs w:val="32"/>
        </w:rPr>
        <w:t>the</w:t>
      </w:r>
      <w:r w:rsidRPr="00592E9E">
        <w:rPr>
          <w:szCs w:val="32"/>
        </w:rPr>
        <w:t xml:space="preserve"> property</w:t>
      </w:r>
      <w:r>
        <w:rPr>
          <w:szCs w:val="32"/>
        </w:rPr>
        <w:t xml:space="preserve"> (If applicable):</w:t>
      </w:r>
    </w:p>
    <w:p w14:paraId="168D7FCF" w14:textId="77777777" w:rsidR="00EC4C38" w:rsidRDefault="00EC4C38" w:rsidP="00EC4C38">
      <w:pPr>
        <w:pStyle w:val="BodyText"/>
        <w:spacing w:before="1"/>
        <w:rPr>
          <w:sz w:val="21"/>
        </w:rPr>
      </w:pPr>
    </w:p>
    <w:p w14:paraId="4D6CF287" w14:textId="77777777" w:rsidR="00EC4C38" w:rsidRPr="00592E9E" w:rsidRDefault="00000000" w:rsidP="00EC4C38">
      <w:pPr>
        <w:pStyle w:val="BodyText"/>
        <w:spacing w:before="1"/>
        <w:ind w:left="640"/>
      </w:pPr>
      <w:sdt>
        <w:sdtPr>
          <w:id w:val="2552644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UPVC windows</w:t>
      </w:r>
    </w:p>
    <w:p w14:paraId="67A10613" w14:textId="77777777" w:rsidR="00EC4C38" w:rsidRPr="00592E9E" w:rsidRDefault="00000000" w:rsidP="00EC4C38">
      <w:pPr>
        <w:pStyle w:val="BodyText"/>
        <w:spacing w:before="1"/>
        <w:ind w:left="640"/>
      </w:pPr>
      <w:sdt>
        <w:sdtPr>
          <w:id w:val="-721128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Gas Central Heating</w:t>
      </w:r>
    </w:p>
    <w:p w14:paraId="2772E95C" w14:textId="77777777" w:rsidR="00EC4C38" w:rsidRPr="00592E9E" w:rsidRDefault="00000000" w:rsidP="00EC4C38">
      <w:pPr>
        <w:pStyle w:val="BodyText"/>
        <w:spacing w:before="1"/>
        <w:ind w:left="640"/>
      </w:pPr>
      <w:sdt>
        <w:sdtPr>
          <w:id w:val="-3227378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Electric Heating</w:t>
      </w:r>
    </w:p>
    <w:p w14:paraId="7E6F3BD2" w14:textId="77777777" w:rsidR="00EC4C38" w:rsidRDefault="00000000" w:rsidP="00EC4C38">
      <w:pPr>
        <w:pStyle w:val="BodyText"/>
        <w:spacing w:before="1"/>
        <w:ind w:left="640"/>
      </w:pPr>
      <w:sdt>
        <w:sdtPr>
          <w:id w:val="-1860117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Gas Fires</w:t>
      </w:r>
    </w:p>
    <w:p w14:paraId="0C56D97C" w14:textId="77777777" w:rsidR="005E51CC" w:rsidRDefault="00000000" w:rsidP="005E51CC">
      <w:pPr>
        <w:pStyle w:val="BodyText"/>
        <w:spacing w:before="1"/>
        <w:ind w:left="640"/>
      </w:pPr>
      <w:sdt>
        <w:sdtPr>
          <w:id w:val="14072638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1CC">
            <w:rPr>
              <w:rFonts w:ascii="MS Gothic" w:eastAsia="MS Gothic" w:hAnsi="MS Gothic" w:hint="eastAsia"/>
            </w:rPr>
            <w:t>☐</w:t>
          </w:r>
        </w:sdtContent>
      </w:sdt>
      <w:r w:rsidR="005E51CC" w:rsidRPr="00592E9E">
        <w:t xml:space="preserve"> </w:t>
      </w:r>
      <w:r w:rsidR="005E51CC">
        <w:t>Other, please specify</w:t>
      </w:r>
    </w:p>
    <w:p w14:paraId="7AE216A0" w14:textId="77777777" w:rsidR="005E51CC" w:rsidRDefault="005E51CC" w:rsidP="00EC4C38">
      <w:pPr>
        <w:pStyle w:val="BodyText"/>
        <w:spacing w:before="1"/>
        <w:ind w:left="640"/>
      </w:pPr>
    </w:p>
    <w:p w14:paraId="4E8AFB40" w14:textId="77777777" w:rsidR="005E51CC" w:rsidRDefault="005E51CC" w:rsidP="00EC4C38">
      <w:pPr>
        <w:pStyle w:val="BodyText"/>
        <w:spacing w:before="1"/>
        <w:ind w:left="640"/>
      </w:pPr>
    </w:p>
    <w:p w14:paraId="44D59B4B" w14:textId="77777777" w:rsidR="005E51CC" w:rsidRPr="00F20446" w:rsidRDefault="005E51CC" w:rsidP="00EC4C38">
      <w:pPr>
        <w:pStyle w:val="BodyText"/>
        <w:spacing w:before="1"/>
        <w:ind w:left="640"/>
        <w:rPr>
          <w:b/>
          <w:bCs/>
        </w:rPr>
      </w:pPr>
      <w:r w:rsidRPr="00F20446">
        <w:rPr>
          <w:b/>
          <w:bCs/>
        </w:rPr>
        <w:t>DECLARATION</w:t>
      </w:r>
    </w:p>
    <w:p w14:paraId="51B36C4E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6B4EC0ED" w14:textId="77777777" w:rsidR="005E51CC" w:rsidRDefault="005E51CC" w:rsidP="005E51CC">
      <w:pPr>
        <w:ind w:left="640" w:right="1254"/>
        <w:rPr>
          <w:b/>
          <w:sz w:val="24"/>
        </w:rPr>
      </w:pPr>
      <w:r w:rsidRPr="005E51CC">
        <w:rPr>
          <w:b/>
          <w:sz w:val="24"/>
        </w:rPr>
        <w:t>I confirm that the information provided is true and accurate to the best of my knowledge and belief. I acknowledge that I have read and understood the Terms and Conditions set out at the end of this document.</w:t>
      </w:r>
    </w:p>
    <w:p w14:paraId="474C4712" w14:textId="77777777" w:rsidR="005E51CC" w:rsidRPr="00F20446" w:rsidRDefault="005E51CC" w:rsidP="005E51CC">
      <w:pPr>
        <w:ind w:right="1254" w:firstLine="640"/>
        <w:rPr>
          <w:b/>
          <w:sz w:val="24"/>
          <w:u w:val="dotted"/>
        </w:rPr>
      </w:pPr>
    </w:p>
    <w:p w14:paraId="544F6ADC" w14:textId="77777777" w:rsidR="005E51CC" w:rsidRPr="005E51CC" w:rsidRDefault="005E51CC" w:rsidP="00F20446">
      <w:pPr>
        <w:ind w:right="829" w:firstLine="640"/>
        <w:rPr>
          <w:bCs/>
        </w:rPr>
      </w:pPr>
      <w:r w:rsidRPr="00F20446">
        <w:rPr>
          <w:b/>
          <w:sz w:val="24"/>
          <w:u w:val="dotted"/>
        </w:rPr>
        <w:tab/>
      </w:r>
      <w:r w:rsidRPr="00F20446">
        <w:rPr>
          <w:b/>
          <w:sz w:val="24"/>
          <w:u w:val="dotted"/>
        </w:rPr>
        <w:tab/>
      </w:r>
      <w:r w:rsidRPr="00F20446">
        <w:rPr>
          <w:b/>
          <w:sz w:val="24"/>
          <w:u w:val="dotted"/>
        </w:rPr>
        <w:tab/>
      </w:r>
      <w:r w:rsidRPr="00F20446">
        <w:rPr>
          <w:b/>
          <w:sz w:val="24"/>
          <w:u w:val="dotted"/>
        </w:rPr>
        <w:tab/>
        <w:t xml:space="preserve"> </w:t>
      </w:r>
      <w:r w:rsidRPr="00F20446">
        <w:rPr>
          <w:bCs/>
          <w:sz w:val="24"/>
          <w:u w:val="dotted"/>
        </w:rPr>
        <w:t xml:space="preserve"> </w:t>
      </w:r>
      <w:r w:rsidR="00F20446" w:rsidRPr="00F20446">
        <w:rPr>
          <w:bCs/>
          <w:sz w:val="24"/>
          <w:u w:val="dotted"/>
        </w:rPr>
        <w:tab/>
      </w:r>
      <w:r>
        <w:rPr>
          <w:bCs/>
          <w:sz w:val="24"/>
        </w:rPr>
        <w:t>(Please Sig</w:t>
      </w:r>
      <w:r w:rsidR="00F20446">
        <w:rPr>
          <w:bCs/>
          <w:sz w:val="24"/>
        </w:rPr>
        <w:t>n or Print Name</w:t>
      </w:r>
      <w:r>
        <w:rPr>
          <w:bCs/>
          <w:sz w:val="24"/>
        </w:rPr>
        <w:t>)</w:t>
      </w:r>
    </w:p>
    <w:p w14:paraId="05C3544A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3185509C" w14:textId="77777777" w:rsidR="00592E9E" w:rsidRDefault="00592E9E" w:rsidP="00592E9E">
      <w:pPr>
        <w:pStyle w:val="BodyText"/>
        <w:spacing w:before="1"/>
        <w:rPr>
          <w:sz w:val="21"/>
        </w:rPr>
      </w:pPr>
    </w:p>
    <w:p w14:paraId="62722D36" w14:textId="77777777" w:rsidR="00592E9E" w:rsidRDefault="00E773A5" w:rsidP="00592E9E">
      <w:pPr>
        <w:pStyle w:val="BodyText"/>
        <w:spacing w:before="1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067FD051" wp14:editId="70675D29">
                <wp:simplePos x="0" y="0"/>
                <wp:positionH relativeFrom="page">
                  <wp:posOffset>829945</wp:posOffset>
                </wp:positionH>
                <wp:positionV relativeFrom="paragraph">
                  <wp:posOffset>172720</wp:posOffset>
                </wp:positionV>
                <wp:extent cx="5997575" cy="18415"/>
                <wp:effectExtent l="0" t="0" r="0" b="0"/>
                <wp:wrapTopAndBottom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757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EBC8AE" id="Rectangle 2" o:spid="_x0000_s1026" style="position:absolute;margin-left:65.35pt;margin-top:13.6pt;width:472.25pt;height:1.4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" fillcolor="black" stroked="f">
                <w10:wrap type="topAndBottom" anchorx="page"/>
              </v:rect>
            </w:pict>
          </mc:Fallback>
        </mc:AlternateContent>
      </w:r>
    </w:p>
    <w:p w14:paraId="513D67D4" w14:textId="77777777" w:rsidR="00592E9E" w:rsidRDefault="00592E9E" w:rsidP="00E773A5">
      <w:pPr>
        <w:ind w:right="1946"/>
        <w:rPr>
          <w:b/>
          <w:sz w:val="24"/>
        </w:rPr>
      </w:pPr>
    </w:p>
    <w:p w14:paraId="3BC5097B" w14:textId="77777777" w:rsidR="00737E69" w:rsidRDefault="005E51CC" w:rsidP="00DA31F8">
      <w:pPr>
        <w:ind w:right="1946"/>
      </w:pPr>
      <w:r>
        <w:rPr>
          <w:b/>
          <w:sz w:val="24"/>
        </w:rPr>
        <w:t xml:space="preserve">         </w:t>
      </w:r>
      <w:r w:rsidR="00792E65">
        <w:rPr>
          <w:b/>
          <w:sz w:val="24"/>
        </w:rPr>
        <w:t xml:space="preserve">Email completed form back to: </w:t>
      </w:r>
      <w:hyperlink r:id="rId8" w:tgtFrame="_self" w:history="1">
        <w:r w:rsidR="00792E65" w:rsidRPr="00792E65">
          <w:rPr>
            <w:rStyle w:val="Hyperlink"/>
            <w:sz w:val="24"/>
            <w:szCs w:val="24"/>
            <w:bdr w:val="none" w:sz="0" w:space="0" w:color="auto" w:frame="1"/>
          </w:rPr>
          <w:t>booking@visa-property-inspection.com</w:t>
        </w:r>
      </w:hyperlink>
    </w:p>
    <w:p w14:paraId="3B8C2E3C" w14:textId="77777777" w:rsidR="005E51CC" w:rsidRDefault="005E51CC" w:rsidP="00DA31F8">
      <w:pPr>
        <w:ind w:right="1946"/>
      </w:pPr>
    </w:p>
    <w:p w14:paraId="0D8EEFC4" w14:textId="77777777" w:rsidR="00BE2FC9" w:rsidRDefault="00BE2FC9" w:rsidP="00DA31F8">
      <w:pPr>
        <w:ind w:right="1946"/>
      </w:pPr>
    </w:p>
    <w:p w14:paraId="35E1C936" w14:textId="77777777" w:rsidR="00BE2FC9" w:rsidRDefault="00BE2FC9" w:rsidP="00DA31F8">
      <w:pPr>
        <w:ind w:right="1946"/>
      </w:pPr>
    </w:p>
    <w:p w14:paraId="01125BE0" w14:textId="77777777" w:rsidR="00BE2FC9" w:rsidRDefault="00BE2FC9" w:rsidP="00DA31F8">
      <w:pPr>
        <w:ind w:right="1946"/>
      </w:pPr>
    </w:p>
    <w:p w14:paraId="2095FBED" w14:textId="77777777" w:rsidR="00BE2FC9" w:rsidRDefault="00BE2FC9" w:rsidP="00DA31F8">
      <w:pPr>
        <w:ind w:right="1946"/>
      </w:pPr>
    </w:p>
    <w:p w14:paraId="3A6BB55B" w14:textId="77777777" w:rsidR="00BE2FC9" w:rsidRDefault="00BE2FC9" w:rsidP="00DA31F8">
      <w:pPr>
        <w:ind w:right="1946"/>
      </w:pPr>
    </w:p>
    <w:p w14:paraId="16D65B0E" w14:textId="77777777" w:rsidR="00A3611C" w:rsidRDefault="00A3611C" w:rsidP="00DA31F8">
      <w:pPr>
        <w:ind w:right="1946"/>
      </w:pPr>
    </w:p>
    <w:p w14:paraId="3929B3C0" w14:textId="77777777" w:rsidR="00A3611C" w:rsidRDefault="00A3611C" w:rsidP="00DA31F8">
      <w:pPr>
        <w:ind w:right="1946"/>
      </w:pPr>
    </w:p>
    <w:p w14:paraId="5B318986" w14:textId="3CB12446" w:rsidR="00A3611C" w:rsidRDefault="00A3611C" w:rsidP="00DA31F8">
      <w:pPr>
        <w:ind w:right="1946"/>
      </w:pPr>
      <w:r>
        <w:rPr>
          <w:noProof/>
        </w:rPr>
        <w:lastRenderedPageBreak/>
        <w:drawing>
          <wp:inline distT="0" distB="0" distL="0" distR="0" wp14:anchorId="72C96100" wp14:editId="41BCBCBB">
            <wp:extent cx="6737350" cy="4220210"/>
            <wp:effectExtent l="0" t="0" r="6350" b="8890"/>
            <wp:docPr id="225924813" name="Picture 3" descr="A close-up of a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924813" name="Picture 3" descr="A close-up of a documen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350" cy="422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611C" w:rsidSect="00BE2FC9">
      <w:headerReference w:type="default" r:id="rId10"/>
      <w:pgSz w:w="11910" w:h="16840"/>
      <w:pgMar w:top="900" w:right="500" w:bottom="280" w:left="800" w:header="426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08819" w14:textId="77777777" w:rsidR="004E5753" w:rsidRDefault="004E5753">
      <w:r>
        <w:separator/>
      </w:r>
    </w:p>
  </w:endnote>
  <w:endnote w:type="continuationSeparator" w:id="0">
    <w:p w14:paraId="3178211C" w14:textId="77777777" w:rsidR="004E5753" w:rsidRDefault="004E5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F2E275" w14:textId="77777777" w:rsidR="004E5753" w:rsidRDefault="004E5753">
      <w:r>
        <w:separator/>
      </w:r>
    </w:p>
  </w:footnote>
  <w:footnote w:type="continuationSeparator" w:id="0">
    <w:p w14:paraId="172BCE6B" w14:textId="77777777" w:rsidR="004E5753" w:rsidRDefault="004E5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E91C8" w14:textId="08904AD9" w:rsidR="000B691A" w:rsidRPr="00F44BFD" w:rsidRDefault="00F44BFD" w:rsidP="00F44BFD">
    <w:pPr>
      <w:ind w:left="1529" w:right="404"/>
      <w:jc w:val="center"/>
      <w:rPr>
        <w:b/>
        <w:sz w:val="28"/>
        <w:szCs w:val="28"/>
      </w:rPr>
    </w:pPr>
    <w:r>
      <w:rPr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2B8C5234" wp14:editId="694D4539">
          <wp:simplePos x="0" y="0"/>
          <wp:positionH relativeFrom="column">
            <wp:posOffset>-406400</wp:posOffset>
          </wp:positionH>
          <wp:positionV relativeFrom="paragraph">
            <wp:posOffset>-374650</wp:posOffset>
          </wp:positionV>
          <wp:extent cx="1238250" cy="516255"/>
          <wp:effectExtent l="0" t="0" r="0" b="0"/>
          <wp:wrapThrough wrapText="bothSides">
            <wp:wrapPolygon edited="0">
              <wp:start x="1662" y="0"/>
              <wp:lineTo x="997" y="2391"/>
              <wp:lineTo x="0" y="15144"/>
              <wp:lineTo x="332" y="20723"/>
              <wp:lineTo x="21268" y="20723"/>
              <wp:lineTo x="21268" y="3188"/>
              <wp:lineTo x="18277" y="797"/>
              <wp:lineTo x="2991" y="0"/>
              <wp:lineTo x="1662" y="0"/>
            </wp:wrapPolygon>
          </wp:wrapThrough>
          <wp:docPr id="142412101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516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44BFD">
      <w:rPr>
        <w:b/>
        <w:sz w:val="28"/>
        <w:szCs w:val="28"/>
      </w:rPr>
      <w:t>REMOTE HOUSING INSPECTION</w:t>
    </w:r>
    <w:r>
      <w:rPr>
        <w:b/>
        <w:sz w:val="28"/>
        <w:szCs w:val="28"/>
      </w:rPr>
      <w:t xml:space="preserve"> REPORT</w:t>
    </w:r>
    <w:r w:rsidRPr="00F44BFD">
      <w:rPr>
        <w:b/>
        <w:sz w:val="28"/>
        <w:szCs w:val="28"/>
      </w:rPr>
      <w:t xml:space="preserve"> FOR IMMIGRATION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3C571" w14:textId="141A5399" w:rsidR="00BE2FC9" w:rsidRPr="00BE2FC9" w:rsidRDefault="00BE2FC9" w:rsidP="00BE2FC9">
    <w:pPr>
      <w:ind w:left="1440" w:firstLine="720"/>
      <w:rPr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11DBE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5C2A62"/>
    <w:multiLevelType w:val="hybridMultilevel"/>
    <w:tmpl w:val="F84C2C0A"/>
    <w:lvl w:ilvl="0" w:tplc="5D2CC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9E0A0D"/>
    <w:multiLevelType w:val="hybridMultilevel"/>
    <w:tmpl w:val="5298EB72"/>
    <w:lvl w:ilvl="0" w:tplc="07D4977E">
      <w:start w:val="1"/>
      <w:numFmt w:val="lowerRoman"/>
      <w:lvlText w:val="(%1)"/>
      <w:lvlJc w:val="left"/>
      <w:pPr>
        <w:ind w:left="82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7" w:hanging="360"/>
      </w:pPr>
    </w:lvl>
    <w:lvl w:ilvl="2" w:tplc="0809001B" w:tentative="1">
      <w:start w:val="1"/>
      <w:numFmt w:val="lowerRoman"/>
      <w:lvlText w:val="%3."/>
      <w:lvlJc w:val="right"/>
      <w:pPr>
        <w:ind w:left="1907" w:hanging="180"/>
      </w:pPr>
    </w:lvl>
    <w:lvl w:ilvl="3" w:tplc="0809000F" w:tentative="1">
      <w:start w:val="1"/>
      <w:numFmt w:val="decimal"/>
      <w:lvlText w:val="%4."/>
      <w:lvlJc w:val="left"/>
      <w:pPr>
        <w:ind w:left="2627" w:hanging="360"/>
      </w:pPr>
    </w:lvl>
    <w:lvl w:ilvl="4" w:tplc="08090019" w:tentative="1">
      <w:start w:val="1"/>
      <w:numFmt w:val="lowerLetter"/>
      <w:lvlText w:val="%5."/>
      <w:lvlJc w:val="left"/>
      <w:pPr>
        <w:ind w:left="3347" w:hanging="360"/>
      </w:pPr>
    </w:lvl>
    <w:lvl w:ilvl="5" w:tplc="0809001B" w:tentative="1">
      <w:start w:val="1"/>
      <w:numFmt w:val="lowerRoman"/>
      <w:lvlText w:val="%6."/>
      <w:lvlJc w:val="right"/>
      <w:pPr>
        <w:ind w:left="4067" w:hanging="180"/>
      </w:pPr>
    </w:lvl>
    <w:lvl w:ilvl="6" w:tplc="0809000F" w:tentative="1">
      <w:start w:val="1"/>
      <w:numFmt w:val="decimal"/>
      <w:lvlText w:val="%7."/>
      <w:lvlJc w:val="left"/>
      <w:pPr>
        <w:ind w:left="4787" w:hanging="360"/>
      </w:pPr>
    </w:lvl>
    <w:lvl w:ilvl="7" w:tplc="08090019" w:tentative="1">
      <w:start w:val="1"/>
      <w:numFmt w:val="lowerLetter"/>
      <w:lvlText w:val="%8."/>
      <w:lvlJc w:val="left"/>
      <w:pPr>
        <w:ind w:left="5507" w:hanging="360"/>
      </w:pPr>
    </w:lvl>
    <w:lvl w:ilvl="8" w:tplc="08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0E21317C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ED7E92"/>
    <w:multiLevelType w:val="hybridMultilevel"/>
    <w:tmpl w:val="0B808FA2"/>
    <w:lvl w:ilvl="0" w:tplc="BF26C74E">
      <w:start w:val="1"/>
      <w:numFmt w:val="upperLetter"/>
      <w:lvlText w:val="%1."/>
      <w:lvlJc w:val="left"/>
      <w:pPr>
        <w:ind w:left="640" w:hanging="361"/>
      </w:pPr>
      <w:rPr>
        <w:rFonts w:ascii="Arial" w:eastAsia="Arial" w:hAnsi="Arial" w:cs="Arial" w:hint="default"/>
        <w:spacing w:val="-33"/>
        <w:w w:val="100"/>
        <w:sz w:val="24"/>
        <w:szCs w:val="24"/>
        <w:lang w:val="en-US" w:eastAsia="en-US" w:bidi="ar-SA"/>
      </w:rPr>
    </w:lvl>
    <w:lvl w:ilvl="1" w:tplc="A66AC346">
      <w:start w:val="1"/>
      <w:numFmt w:val="decimal"/>
      <w:lvlText w:val="%2."/>
      <w:lvlJc w:val="left"/>
      <w:pPr>
        <w:ind w:left="1000" w:hanging="360"/>
      </w:pPr>
      <w:rPr>
        <w:rFonts w:ascii="Arial" w:eastAsia="Arial" w:hAnsi="Arial" w:cs="Arial" w:hint="default"/>
        <w:spacing w:val="-3"/>
        <w:w w:val="100"/>
        <w:sz w:val="24"/>
        <w:szCs w:val="24"/>
        <w:lang w:val="en-US" w:eastAsia="en-US" w:bidi="ar-SA"/>
      </w:rPr>
    </w:lvl>
    <w:lvl w:ilvl="2" w:tplc="DD06E9BC">
      <w:start w:val="1"/>
      <w:numFmt w:val="upperLetter"/>
      <w:lvlText w:val="%3."/>
      <w:lvlJc w:val="left"/>
      <w:pPr>
        <w:ind w:left="1000" w:hanging="360"/>
      </w:pPr>
      <w:rPr>
        <w:rFonts w:ascii="Arial" w:eastAsia="Arial" w:hAnsi="Arial" w:cs="Arial" w:hint="default"/>
        <w:spacing w:val="-2"/>
        <w:w w:val="100"/>
        <w:sz w:val="24"/>
        <w:szCs w:val="24"/>
        <w:lang w:val="en-US" w:eastAsia="en-US" w:bidi="ar-SA"/>
      </w:rPr>
    </w:lvl>
    <w:lvl w:ilvl="3" w:tplc="787246E6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4" w:tplc="401C00FC">
      <w:numFmt w:val="bullet"/>
      <w:lvlText w:val="•"/>
      <w:lvlJc w:val="left"/>
      <w:pPr>
        <w:ind w:left="3298" w:hanging="360"/>
      </w:pPr>
      <w:rPr>
        <w:rFonts w:hint="default"/>
        <w:lang w:val="en-US" w:eastAsia="en-US" w:bidi="ar-SA"/>
      </w:rPr>
    </w:lvl>
    <w:lvl w:ilvl="5" w:tplc="1FDC9D3E">
      <w:numFmt w:val="bullet"/>
      <w:lvlText w:val="•"/>
      <w:lvlJc w:val="left"/>
      <w:pPr>
        <w:ind w:left="4516" w:hanging="360"/>
      </w:pPr>
      <w:rPr>
        <w:rFonts w:hint="default"/>
        <w:lang w:val="en-US" w:eastAsia="en-US" w:bidi="ar-SA"/>
      </w:rPr>
    </w:lvl>
    <w:lvl w:ilvl="6" w:tplc="CEAAE38A">
      <w:numFmt w:val="bullet"/>
      <w:lvlText w:val="•"/>
      <w:lvlJc w:val="left"/>
      <w:pPr>
        <w:ind w:left="5734" w:hanging="360"/>
      </w:pPr>
      <w:rPr>
        <w:rFonts w:hint="default"/>
        <w:lang w:val="en-US" w:eastAsia="en-US" w:bidi="ar-SA"/>
      </w:rPr>
    </w:lvl>
    <w:lvl w:ilvl="7" w:tplc="AD7CEF26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2618E198">
      <w:numFmt w:val="bullet"/>
      <w:lvlText w:val="•"/>
      <w:lvlJc w:val="left"/>
      <w:pPr>
        <w:ind w:left="817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69B12FA"/>
    <w:multiLevelType w:val="hybridMultilevel"/>
    <w:tmpl w:val="F5647F1A"/>
    <w:lvl w:ilvl="0" w:tplc="A9661A9A">
      <w:start w:val="1"/>
      <w:numFmt w:val="lowerRoman"/>
      <w:lvlText w:val="(%1)"/>
      <w:lvlJc w:val="left"/>
      <w:pPr>
        <w:ind w:left="82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7" w:hanging="360"/>
      </w:pPr>
    </w:lvl>
    <w:lvl w:ilvl="2" w:tplc="0809001B" w:tentative="1">
      <w:start w:val="1"/>
      <w:numFmt w:val="lowerRoman"/>
      <w:lvlText w:val="%3."/>
      <w:lvlJc w:val="right"/>
      <w:pPr>
        <w:ind w:left="1907" w:hanging="180"/>
      </w:pPr>
    </w:lvl>
    <w:lvl w:ilvl="3" w:tplc="0809000F" w:tentative="1">
      <w:start w:val="1"/>
      <w:numFmt w:val="decimal"/>
      <w:lvlText w:val="%4."/>
      <w:lvlJc w:val="left"/>
      <w:pPr>
        <w:ind w:left="2627" w:hanging="360"/>
      </w:pPr>
    </w:lvl>
    <w:lvl w:ilvl="4" w:tplc="08090019" w:tentative="1">
      <w:start w:val="1"/>
      <w:numFmt w:val="lowerLetter"/>
      <w:lvlText w:val="%5."/>
      <w:lvlJc w:val="left"/>
      <w:pPr>
        <w:ind w:left="3347" w:hanging="360"/>
      </w:pPr>
    </w:lvl>
    <w:lvl w:ilvl="5" w:tplc="0809001B" w:tentative="1">
      <w:start w:val="1"/>
      <w:numFmt w:val="lowerRoman"/>
      <w:lvlText w:val="%6."/>
      <w:lvlJc w:val="right"/>
      <w:pPr>
        <w:ind w:left="4067" w:hanging="180"/>
      </w:pPr>
    </w:lvl>
    <w:lvl w:ilvl="6" w:tplc="0809000F" w:tentative="1">
      <w:start w:val="1"/>
      <w:numFmt w:val="decimal"/>
      <w:lvlText w:val="%7."/>
      <w:lvlJc w:val="left"/>
      <w:pPr>
        <w:ind w:left="4787" w:hanging="360"/>
      </w:pPr>
    </w:lvl>
    <w:lvl w:ilvl="7" w:tplc="08090019" w:tentative="1">
      <w:start w:val="1"/>
      <w:numFmt w:val="lowerLetter"/>
      <w:lvlText w:val="%8."/>
      <w:lvlJc w:val="left"/>
      <w:pPr>
        <w:ind w:left="5507" w:hanging="360"/>
      </w:pPr>
    </w:lvl>
    <w:lvl w:ilvl="8" w:tplc="08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6" w15:restartNumberingAfterBreak="0">
    <w:nsid w:val="378812AF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9BD59F9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2557E2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04C5E35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11832657">
    <w:abstractNumId w:val="4"/>
  </w:num>
  <w:num w:numId="2" w16cid:durableId="87042106">
    <w:abstractNumId w:val="5"/>
  </w:num>
  <w:num w:numId="3" w16cid:durableId="385222357">
    <w:abstractNumId w:val="2"/>
  </w:num>
  <w:num w:numId="4" w16cid:durableId="976833842">
    <w:abstractNumId w:val="1"/>
  </w:num>
  <w:num w:numId="5" w16cid:durableId="1550611134">
    <w:abstractNumId w:val="7"/>
  </w:num>
  <w:num w:numId="6" w16cid:durableId="1438453056">
    <w:abstractNumId w:val="9"/>
  </w:num>
  <w:num w:numId="7" w16cid:durableId="887186242">
    <w:abstractNumId w:val="8"/>
  </w:num>
  <w:num w:numId="8" w16cid:durableId="678895709">
    <w:abstractNumId w:val="0"/>
  </w:num>
  <w:num w:numId="9" w16cid:durableId="2076387545">
    <w:abstractNumId w:val="6"/>
  </w:num>
  <w:num w:numId="10" w16cid:durableId="4807359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AwMjYwMjQ2MTZV0lEKTi0uzszPAykwrgUA/wvLWSwAAAA="/>
  </w:docVars>
  <w:rsids>
    <w:rsidRoot w:val="00737E69"/>
    <w:rsid w:val="0008737C"/>
    <w:rsid w:val="000B6382"/>
    <w:rsid w:val="000B691A"/>
    <w:rsid w:val="00117169"/>
    <w:rsid w:val="0014315D"/>
    <w:rsid w:val="001D1F12"/>
    <w:rsid w:val="00313291"/>
    <w:rsid w:val="003B6656"/>
    <w:rsid w:val="003E686A"/>
    <w:rsid w:val="00420FB4"/>
    <w:rsid w:val="004E5753"/>
    <w:rsid w:val="00592E9E"/>
    <w:rsid w:val="005E51CC"/>
    <w:rsid w:val="00667C17"/>
    <w:rsid w:val="006752E3"/>
    <w:rsid w:val="00691E7A"/>
    <w:rsid w:val="006C0914"/>
    <w:rsid w:val="00737E69"/>
    <w:rsid w:val="00792E65"/>
    <w:rsid w:val="00794897"/>
    <w:rsid w:val="00816494"/>
    <w:rsid w:val="0084700D"/>
    <w:rsid w:val="00897A61"/>
    <w:rsid w:val="009964BF"/>
    <w:rsid w:val="009E2CE7"/>
    <w:rsid w:val="009E78C5"/>
    <w:rsid w:val="00A3611C"/>
    <w:rsid w:val="00A978CF"/>
    <w:rsid w:val="00B7128C"/>
    <w:rsid w:val="00BE2FC9"/>
    <w:rsid w:val="00BE36FF"/>
    <w:rsid w:val="00C323C3"/>
    <w:rsid w:val="00CA3C2E"/>
    <w:rsid w:val="00D021E7"/>
    <w:rsid w:val="00D23C63"/>
    <w:rsid w:val="00DA31F8"/>
    <w:rsid w:val="00DE5880"/>
    <w:rsid w:val="00E773A5"/>
    <w:rsid w:val="00E855E8"/>
    <w:rsid w:val="00EA3E09"/>
    <w:rsid w:val="00EB5F8A"/>
    <w:rsid w:val="00EC4C38"/>
    <w:rsid w:val="00F20446"/>
    <w:rsid w:val="00F44BFD"/>
    <w:rsid w:val="00F459FD"/>
    <w:rsid w:val="00FA167D"/>
    <w:rsid w:val="00FB06E0"/>
    <w:rsid w:val="00FE3466"/>
    <w:rsid w:val="00FE5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090356"/>
  <w15:docId w15:val="{9E3FB388-6217-44D4-8B40-8B6DECB34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527" w:right="1827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0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792E6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92E9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E2F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FC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E2F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FC9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oking@visa-property-inspection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using inspection</vt:lpstr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inspection</dc:title>
  <dc:creator>waseem aslam</dc:creator>
  <cp:keywords>environmental health,economy,environment,calderdale,metropolitan,borough,council</cp:keywords>
  <cp:lastModifiedBy>Management 000989</cp:lastModifiedBy>
  <cp:revision>2</cp:revision>
  <dcterms:created xsi:type="dcterms:W3CDTF">2025-10-17T20:38:00Z</dcterms:created>
  <dcterms:modified xsi:type="dcterms:W3CDTF">2025-10-17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10T00:00:00Z</vt:filetime>
  </property>
</Properties>
</file>